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73E5BA" w14:textId="77777777" w:rsidR="00EB7C7A" w:rsidRDefault="00EB7C7A" w:rsidP="00242C6F">
      <w:pPr>
        <w:ind w:hanging="426"/>
        <w:rPr>
          <w:b/>
          <w:bCs/>
          <w:szCs w:val="22"/>
        </w:rPr>
      </w:pPr>
    </w:p>
    <w:p w14:paraId="0A969D45" w14:textId="25C472C6" w:rsidR="003C0BCF" w:rsidRDefault="00AF2B4A" w:rsidP="00242C6F">
      <w:pPr>
        <w:ind w:hanging="426"/>
        <w:rPr>
          <w:b/>
          <w:bCs/>
          <w:szCs w:val="22"/>
        </w:rPr>
      </w:pPr>
      <w:r w:rsidRPr="00AF2B4A">
        <w:rPr>
          <w:b/>
          <w:bCs/>
          <w:szCs w:val="22"/>
        </w:rPr>
        <w:t xml:space="preserve">RASPORED I LOKACIJE MOBILNOG RECIKLAŽNOG DVORIŠTA ZA </w:t>
      </w:r>
      <w:r w:rsidR="00242C6F">
        <w:rPr>
          <w:b/>
          <w:bCs/>
          <w:szCs w:val="22"/>
        </w:rPr>
        <w:t xml:space="preserve">MJESEC </w:t>
      </w:r>
      <w:r w:rsidRPr="00AF2B4A">
        <w:rPr>
          <w:b/>
          <w:bCs/>
          <w:szCs w:val="22"/>
        </w:rPr>
        <w:t>SVIBANJ 2025.</w:t>
      </w:r>
    </w:p>
    <w:p w14:paraId="1FD6837B" w14:textId="77777777" w:rsidR="00AF2B4A" w:rsidRDefault="00AF2B4A" w:rsidP="003F26B5">
      <w:pPr>
        <w:rPr>
          <w:b/>
          <w:bCs/>
          <w:szCs w:val="22"/>
        </w:rPr>
      </w:pPr>
    </w:p>
    <w:tbl>
      <w:tblPr>
        <w:tblStyle w:val="Obinatablica22"/>
        <w:tblpPr w:leftFromText="180" w:rightFromText="180" w:vertAnchor="text" w:horzAnchor="margin" w:tblpX="-431" w:tblpY="122"/>
        <w:tblW w:w="9925" w:type="dxa"/>
        <w:tblLook w:val="04A0" w:firstRow="1" w:lastRow="0" w:firstColumn="1" w:lastColumn="0" w:noHBand="0" w:noVBand="1"/>
      </w:tblPr>
      <w:tblGrid>
        <w:gridCol w:w="2405"/>
        <w:gridCol w:w="842"/>
        <w:gridCol w:w="1710"/>
        <w:gridCol w:w="2389"/>
        <w:gridCol w:w="83"/>
        <w:gridCol w:w="787"/>
        <w:gridCol w:w="1702"/>
        <w:gridCol w:w="7"/>
      </w:tblGrid>
      <w:tr w:rsidR="00AF2B4A" w:rsidRPr="00AF2B4A" w14:paraId="3B167C55" w14:textId="77777777" w:rsidTr="00C65D0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top w:val="single" w:sz="4" w:space="0" w:color="7F7F7F"/>
              <w:left w:val="single" w:sz="4" w:space="0" w:color="808080" w:themeColor="background1" w:themeShade="80"/>
            </w:tcBorders>
            <w:vAlign w:val="center"/>
            <w:hideMark/>
          </w:tcPr>
          <w:p w14:paraId="67C03170" w14:textId="33828DD1" w:rsidR="00AF2B4A" w:rsidRPr="00AF2B4A" w:rsidRDefault="00AF2B4A" w:rsidP="00EC0246">
            <w:pPr>
              <w:spacing w:line="259" w:lineRule="auto"/>
              <w:ind w:left="34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MJESNI ODBOR-NASELJE</w:t>
            </w:r>
          </w:p>
        </w:tc>
        <w:tc>
          <w:tcPr>
            <w:tcW w:w="842" w:type="dxa"/>
            <w:noWrap/>
            <w:vAlign w:val="center"/>
            <w:hideMark/>
          </w:tcPr>
          <w:p w14:paraId="5335966A" w14:textId="77777777" w:rsidR="00AF2B4A" w:rsidRPr="00AF2B4A" w:rsidRDefault="00AF2B4A" w:rsidP="00C65D0A">
            <w:pPr>
              <w:spacing w:line="259" w:lineRule="auto"/>
              <w:ind w:left="34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DATUM</w:t>
            </w:r>
          </w:p>
        </w:tc>
        <w:tc>
          <w:tcPr>
            <w:tcW w:w="1710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49D83C98" w14:textId="77777777" w:rsidR="00AF2B4A" w:rsidRPr="00AF2B4A" w:rsidRDefault="00AF2B4A" w:rsidP="00EC0246">
            <w:pPr>
              <w:spacing w:line="259" w:lineRule="auto"/>
              <w:ind w:left="34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VRIJEME</w:t>
            </w:r>
          </w:p>
        </w:tc>
        <w:tc>
          <w:tcPr>
            <w:tcW w:w="2389" w:type="dxa"/>
            <w:tcBorders>
              <w:left w:val="single" w:sz="8" w:space="0" w:color="7F7F7F"/>
            </w:tcBorders>
            <w:vAlign w:val="center"/>
            <w:hideMark/>
          </w:tcPr>
          <w:p w14:paraId="5B484D6C" w14:textId="126E94CE" w:rsidR="00AF2B4A" w:rsidRPr="00AF2B4A" w:rsidRDefault="00AF2B4A" w:rsidP="00EC0246">
            <w:pPr>
              <w:spacing w:line="259" w:lineRule="auto"/>
              <w:ind w:left="3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MJESNI ODBOR-NASELJE</w:t>
            </w:r>
          </w:p>
        </w:tc>
        <w:tc>
          <w:tcPr>
            <w:tcW w:w="870" w:type="dxa"/>
            <w:gridSpan w:val="2"/>
            <w:noWrap/>
            <w:vAlign w:val="center"/>
            <w:hideMark/>
          </w:tcPr>
          <w:p w14:paraId="7FCEFD6D" w14:textId="77777777" w:rsidR="00AF2B4A" w:rsidRPr="00AF2B4A" w:rsidRDefault="00AF2B4A" w:rsidP="00EC0246">
            <w:pPr>
              <w:spacing w:line="259" w:lineRule="auto"/>
              <w:ind w:left="3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DATUM</w:t>
            </w:r>
          </w:p>
        </w:tc>
        <w:tc>
          <w:tcPr>
            <w:tcW w:w="1702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42DD2C98" w14:textId="77777777" w:rsidR="00AF2B4A" w:rsidRPr="00AF2B4A" w:rsidRDefault="00AF2B4A" w:rsidP="00EC0246">
            <w:pPr>
              <w:spacing w:line="259" w:lineRule="auto"/>
              <w:ind w:left="3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VRIJEME</w:t>
            </w:r>
          </w:p>
        </w:tc>
      </w:tr>
      <w:tr w:rsidR="00AF2B4A" w:rsidRPr="00AF2B4A" w14:paraId="45A91C09" w14:textId="77777777" w:rsidTr="00C65D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left w:val="single" w:sz="4" w:space="0" w:color="808080" w:themeColor="background1" w:themeShade="80"/>
            </w:tcBorders>
            <w:vAlign w:val="center"/>
            <w:hideMark/>
          </w:tcPr>
          <w:p w14:paraId="68ACA065" w14:textId="77777777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Bregana</w:t>
            </w:r>
          </w:p>
          <w:p w14:paraId="41922286" w14:textId="77777777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  <w:t>(Samoborska 7 - iza tržnice)</w:t>
            </w:r>
          </w:p>
        </w:tc>
        <w:tc>
          <w:tcPr>
            <w:tcW w:w="842" w:type="dxa"/>
            <w:noWrap/>
            <w:vAlign w:val="center"/>
            <w:hideMark/>
          </w:tcPr>
          <w:p w14:paraId="1E4354BC" w14:textId="77777777" w:rsidR="00AF2B4A" w:rsidRPr="00AF2B4A" w:rsidRDefault="00AF2B4A" w:rsidP="00EC0246">
            <w:pPr>
              <w:spacing w:line="259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2.5.</w:t>
            </w:r>
          </w:p>
        </w:tc>
        <w:tc>
          <w:tcPr>
            <w:tcW w:w="1710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181672E9" w14:textId="77777777" w:rsidR="00AF2B4A" w:rsidRPr="00AF2B4A" w:rsidRDefault="00AF2B4A" w:rsidP="00EC0246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5 - 20</w:t>
            </w:r>
          </w:p>
        </w:tc>
        <w:tc>
          <w:tcPr>
            <w:tcW w:w="2472" w:type="dxa"/>
            <w:gridSpan w:val="2"/>
            <w:tcBorders>
              <w:left w:val="single" w:sz="8" w:space="0" w:color="7F7F7F"/>
            </w:tcBorders>
            <w:vAlign w:val="center"/>
            <w:hideMark/>
          </w:tcPr>
          <w:p w14:paraId="6AF9276D" w14:textId="77777777" w:rsidR="00AF2B4A" w:rsidRPr="00AF2B4A" w:rsidRDefault="00AF2B4A" w:rsidP="00EC0246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Kladje</w:t>
            </w:r>
            <w:proofErr w:type="spellEnd"/>
          </w:p>
          <w:p w14:paraId="736A5DE1" w14:textId="77777777" w:rsidR="00AF2B4A" w:rsidRPr="00AF2B4A" w:rsidRDefault="00AF2B4A" w:rsidP="00EC0246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(</w:t>
            </w:r>
            <w:proofErr w:type="spellStart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Mirnovečka</w:t>
            </w:r>
            <w:proofErr w:type="spellEnd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 xml:space="preserve"> 28)</w:t>
            </w:r>
          </w:p>
        </w:tc>
        <w:tc>
          <w:tcPr>
            <w:tcW w:w="787" w:type="dxa"/>
            <w:noWrap/>
            <w:vAlign w:val="center"/>
            <w:hideMark/>
          </w:tcPr>
          <w:p w14:paraId="52A0867C" w14:textId="77777777" w:rsidR="00AF2B4A" w:rsidRPr="00AF2B4A" w:rsidRDefault="00AF2B4A" w:rsidP="00EC0246">
            <w:pPr>
              <w:spacing w:line="259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6.5.</w:t>
            </w:r>
          </w:p>
        </w:tc>
        <w:tc>
          <w:tcPr>
            <w:tcW w:w="1709" w:type="dxa"/>
            <w:gridSpan w:val="2"/>
            <w:tcBorders>
              <w:right w:val="single" w:sz="4" w:space="0" w:color="7F7F7F"/>
            </w:tcBorders>
            <w:noWrap/>
            <w:vAlign w:val="center"/>
            <w:hideMark/>
          </w:tcPr>
          <w:p w14:paraId="735425BA" w14:textId="77777777" w:rsidR="00AF2B4A" w:rsidRPr="00AF2B4A" w:rsidRDefault="00AF2B4A" w:rsidP="00EC0246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5 - 17</w:t>
            </w:r>
          </w:p>
        </w:tc>
      </w:tr>
      <w:tr w:rsidR="00AF2B4A" w:rsidRPr="00AF2B4A" w14:paraId="5808FD47" w14:textId="77777777" w:rsidTr="00C65D0A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top w:val="single" w:sz="4" w:space="0" w:color="7F7F7F"/>
              <w:left w:val="single" w:sz="4" w:space="0" w:color="808080" w:themeColor="background1" w:themeShade="80"/>
              <w:bottom w:val="single" w:sz="4" w:space="0" w:color="7F7F7F"/>
            </w:tcBorders>
            <w:vAlign w:val="center"/>
            <w:hideMark/>
          </w:tcPr>
          <w:p w14:paraId="03A55E70" w14:textId="77777777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Podvrh, Mala Jazbina</w:t>
            </w:r>
            <w:r w:rsidRPr="00AF2B4A"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  <w:t xml:space="preserve"> (Obrtnička ulica/ </w:t>
            </w:r>
            <w:proofErr w:type="spellStart"/>
            <w:r w:rsidRPr="00AF2B4A"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  <w:t>Volavec</w:t>
            </w:r>
            <w:proofErr w:type="spellEnd"/>
            <w:r w:rsidRPr="00AF2B4A"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  <w:t>)</w:t>
            </w:r>
          </w:p>
        </w:tc>
        <w:tc>
          <w:tcPr>
            <w:tcW w:w="842" w:type="dxa"/>
            <w:noWrap/>
            <w:vAlign w:val="center"/>
            <w:hideMark/>
          </w:tcPr>
          <w:p w14:paraId="7A24A801" w14:textId="77777777" w:rsidR="00AF2B4A" w:rsidRPr="00AF2B4A" w:rsidRDefault="00AF2B4A" w:rsidP="00EC0246">
            <w:pPr>
              <w:spacing w:line="259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5.5.</w:t>
            </w:r>
          </w:p>
        </w:tc>
        <w:tc>
          <w:tcPr>
            <w:tcW w:w="1710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6B4E2CD7" w14:textId="77777777" w:rsidR="00AF2B4A" w:rsidRPr="00AF2B4A" w:rsidRDefault="00AF2B4A" w:rsidP="00EC0246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5 - 17</w:t>
            </w:r>
          </w:p>
        </w:tc>
        <w:tc>
          <w:tcPr>
            <w:tcW w:w="2472" w:type="dxa"/>
            <w:gridSpan w:val="2"/>
            <w:tcBorders>
              <w:left w:val="single" w:sz="8" w:space="0" w:color="7F7F7F"/>
            </w:tcBorders>
            <w:vAlign w:val="center"/>
            <w:hideMark/>
          </w:tcPr>
          <w:p w14:paraId="64C017A3" w14:textId="77777777" w:rsidR="00AF2B4A" w:rsidRPr="00AF2B4A" w:rsidRDefault="00AF2B4A" w:rsidP="00EC0246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Molvice</w:t>
            </w:r>
            <w:proofErr w:type="spellEnd"/>
          </w:p>
          <w:p w14:paraId="3857BAA2" w14:textId="77777777" w:rsidR="00AF2B4A" w:rsidRPr="00AF2B4A" w:rsidRDefault="00AF2B4A" w:rsidP="00EC0246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(kod zelenog otoka)</w:t>
            </w:r>
          </w:p>
        </w:tc>
        <w:tc>
          <w:tcPr>
            <w:tcW w:w="787" w:type="dxa"/>
            <w:noWrap/>
            <w:vAlign w:val="center"/>
            <w:hideMark/>
          </w:tcPr>
          <w:p w14:paraId="189F9A57" w14:textId="77777777" w:rsidR="00AF2B4A" w:rsidRPr="00AF2B4A" w:rsidRDefault="00AF2B4A" w:rsidP="00EC0246">
            <w:pPr>
              <w:spacing w:line="259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6.5.</w:t>
            </w:r>
          </w:p>
        </w:tc>
        <w:tc>
          <w:tcPr>
            <w:tcW w:w="1709" w:type="dxa"/>
            <w:gridSpan w:val="2"/>
            <w:tcBorders>
              <w:right w:val="single" w:sz="4" w:space="0" w:color="7F7F7F"/>
            </w:tcBorders>
            <w:noWrap/>
            <w:vAlign w:val="center"/>
            <w:hideMark/>
          </w:tcPr>
          <w:p w14:paraId="3DF0CC01" w14:textId="44939008" w:rsidR="00AF2B4A" w:rsidRPr="00AF2B4A" w:rsidRDefault="00C65D0A" w:rsidP="00EC0246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7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 – 19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</w:t>
            </w:r>
          </w:p>
        </w:tc>
      </w:tr>
      <w:tr w:rsidR="00AF2B4A" w:rsidRPr="00AF2B4A" w14:paraId="6B3A61AD" w14:textId="77777777" w:rsidTr="00C65D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left w:val="single" w:sz="4" w:space="0" w:color="808080" w:themeColor="background1" w:themeShade="80"/>
            </w:tcBorders>
            <w:vAlign w:val="center"/>
            <w:hideMark/>
          </w:tcPr>
          <w:p w14:paraId="6BE96E6C" w14:textId="77777777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Lug Samoborski</w:t>
            </w:r>
          </w:p>
          <w:p w14:paraId="753E1912" w14:textId="77777777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  <w:t>(kod zelenog otoka)</w:t>
            </w:r>
          </w:p>
        </w:tc>
        <w:tc>
          <w:tcPr>
            <w:tcW w:w="842" w:type="dxa"/>
            <w:noWrap/>
            <w:vAlign w:val="center"/>
            <w:hideMark/>
          </w:tcPr>
          <w:p w14:paraId="6A54C0D9" w14:textId="77777777" w:rsidR="00AF2B4A" w:rsidRPr="00AF2B4A" w:rsidRDefault="00AF2B4A" w:rsidP="00EC0246">
            <w:pPr>
              <w:spacing w:line="259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5.5.</w:t>
            </w:r>
          </w:p>
        </w:tc>
        <w:tc>
          <w:tcPr>
            <w:tcW w:w="1710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507721AB" w14:textId="5C868FB7" w:rsidR="00AF2B4A" w:rsidRPr="00AF2B4A" w:rsidRDefault="00AF2B4A" w:rsidP="00EC0246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7</w:t>
            </w:r>
            <w:r w:rsidR="00C65D0A"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 – 19</w:t>
            </w:r>
            <w:r w:rsidR="00C65D0A"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</w:t>
            </w:r>
          </w:p>
        </w:tc>
        <w:tc>
          <w:tcPr>
            <w:tcW w:w="2472" w:type="dxa"/>
            <w:gridSpan w:val="2"/>
            <w:tcBorders>
              <w:left w:val="single" w:sz="8" w:space="0" w:color="7F7F7F"/>
            </w:tcBorders>
            <w:vAlign w:val="center"/>
            <w:hideMark/>
          </w:tcPr>
          <w:p w14:paraId="5427BD12" w14:textId="77777777" w:rsidR="00AF2B4A" w:rsidRPr="00AF2B4A" w:rsidRDefault="00AF2B4A" w:rsidP="00EC0246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Sveti Martin pod Okićem</w:t>
            </w:r>
          </w:p>
          <w:p w14:paraId="138D33E2" w14:textId="77777777" w:rsidR="00AF2B4A" w:rsidRPr="00AF2B4A" w:rsidRDefault="00AF2B4A" w:rsidP="00EC0246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(centar)</w:t>
            </w:r>
          </w:p>
        </w:tc>
        <w:tc>
          <w:tcPr>
            <w:tcW w:w="787" w:type="dxa"/>
            <w:noWrap/>
            <w:vAlign w:val="center"/>
            <w:hideMark/>
          </w:tcPr>
          <w:p w14:paraId="2B0C1E80" w14:textId="77777777" w:rsidR="00AF2B4A" w:rsidRPr="00AF2B4A" w:rsidRDefault="00AF2B4A" w:rsidP="00EC0246">
            <w:pPr>
              <w:spacing w:line="259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9.5.</w:t>
            </w:r>
          </w:p>
        </w:tc>
        <w:tc>
          <w:tcPr>
            <w:tcW w:w="1709" w:type="dxa"/>
            <w:gridSpan w:val="2"/>
            <w:tcBorders>
              <w:right w:val="single" w:sz="4" w:space="0" w:color="7F7F7F"/>
            </w:tcBorders>
            <w:noWrap/>
            <w:vAlign w:val="center"/>
            <w:hideMark/>
          </w:tcPr>
          <w:p w14:paraId="0AFACD39" w14:textId="77777777" w:rsidR="00AF2B4A" w:rsidRPr="00AF2B4A" w:rsidRDefault="00AF2B4A" w:rsidP="00EC0246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5 - 17</w:t>
            </w:r>
          </w:p>
        </w:tc>
      </w:tr>
      <w:tr w:rsidR="00AF2B4A" w:rsidRPr="00AF2B4A" w14:paraId="0EB39BC2" w14:textId="77777777" w:rsidTr="00C65D0A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top w:val="single" w:sz="4" w:space="0" w:color="7F7F7F"/>
              <w:left w:val="single" w:sz="4" w:space="0" w:color="808080" w:themeColor="background1" w:themeShade="80"/>
              <w:bottom w:val="single" w:sz="4" w:space="0" w:color="7F7F7F"/>
            </w:tcBorders>
            <w:vAlign w:val="center"/>
            <w:hideMark/>
          </w:tcPr>
          <w:p w14:paraId="39C20BA1" w14:textId="77777777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proofErr w:type="spellStart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Klokočevec</w:t>
            </w:r>
            <w:proofErr w:type="spellEnd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 xml:space="preserve"> Samoborski</w:t>
            </w:r>
          </w:p>
          <w:p w14:paraId="6444FAF9" w14:textId="77777777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  <w:t>(kod zelenog otoka)</w:t>
            </w:r>
          </w:p>
        </w:tc>
        <w:tc>
          <w:tcPr>
            <w:tcW w:w="842" w:type="dxa"/>
            <w:noWrap/>
            <w:vAlign w:val="center"/>
            <w:hideMark/>
          </w:tcPr>
          <w:p w14:paraId="455D1A58" w14:textId="77777777" w:rsidR="00AF2B4A" w:rsidRPr="00AF2B4A" w:rsidRDefault="00AF2B4A" w:rsidP="00EC0246">
            <w:pPr>
              <w:spacing w:line="259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6.5.</w:t>
            </w:r>
          </w:p>
        </w:tc>
        <w:tc>
          <w:tcPr>
            <w:tcW w:w="1710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1FC86D6D" w14:textId="77777777" w:rsidR="00AF2B4A" w:rsidRPr="00AF2B4A" w:rsidRDefault="00AF2B4A" w:rsidP="00EC0246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5 - 17</w:t>
            </w:r>
          </w:p>
        </w:tc>
        <w:tc>
          <w:tcPr>
            <w:tcW w:w="2472" w:type="dxa"/>
            <w:gridSpan w:val="2"/>
            <w:tcBorders>
              <w:left w:val="single" w:sz="8" w:space="0" w:color="7F7F7F"/>
            </w:tcBorders>
            <w:vAlign w:val="center"/>
            <w:hideMark/>
          </w:tcPr>
          <w:p w14:paraId="5C3237B6" w14:textId="77777777" w:rsidR="00AF2B4A" w:rsidRPr="00AF2B4A" w:rsidRDefault="00AF2B4A" w:rsidP="00EC0246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Konščica</w:t>
            </w:r>
            <w:proofErr w:type="spellEnd"/>
          </w:p>
          <w:p w14:paraId="0D9024DA" w14:textId="77777777" w:rsidR="00AF2B4A" w:rsidRPr="00AF2B4A" w:rsidRDefault="00AF2B4A" w:rsidP="00EC0246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(kod društvenog doma )</w:t>
            </w:r>
          </w:p>
        </w:tc>
        <w:tc>
          <w:tcPr>
            <w:tcW w:w="787" w:type="dxa"/>
            <w:noWrap/>
            <w:vAlign w:val="center"/>
            <w:hideMark/>
          </w:tcPr>
          <w:p w14:paraId="6DE2809B" w14:textId="77777777" w:rsidR="00AF2B4A" w:rsidRPr="00AF2B4A" w:rsidRDefault="00AF2B4A" w:rsidP="00EC0246">
            <w:pPr>
              <w:spacing w:line="259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9.5.</w:t>
            </w:r>
          </w:p>
        </w:tc>
        <w:tc>
          <w:tcPr>
            <w:tcW w:w="1709" w:type="dxa"/>
            <w:gridSpan w:val="2"/>
            <w:tcBorders>
              <w:right w:val="single" w:sz="4" w:space="0" w:color="7F7F7F"/>
            </w:tcBorders>
            <w:noWrap/>
            <w:vAlign w:val="center"/>
            <w:hideMark/>
          </w:tcPr>
          <w:p w14:paraId="256CAA1B" w14:textId="3E06FF42" w:rsidR="00AF2B4A" w:rsidRPr="00AF2B4A" w:rsidRDefault="00C65D0A" w:rsidP="00EC0246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7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 – 19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</w:t>
            </w:r>
          </w:p>
        </w:tc>
      </w:tr>
      <w:tr w:rsidR="00AF2B4A" w:rsidRPr="00AF2B4A" w14:paraId="2EE760B1" w14:textId="77777777" w:rsidTr="00C65D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left w:val="single" w:sz="4" w:space="0" w:color="808080" w:themeColor="background1" w:themeShade="80"/>
            </w:tcBorders>
            <w:vAlign w:val="center"/>
            <w:hideMark/>
          </w:tcPr>
          <w:p w14:paraId="3EEC3806" w14:textId="77777777" w:rsidR="00EC0246" w:rsidRDefault="00AF2B4A" w:rsidP="00EC0246">
            <w:pPr>
              <w:spacing w:line="259" w:lineRule="auto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proofErr w:type="spellStart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Grdanjci</w:t>
            </w:r>
            <w:proofErr w:type="spellEnd"/>
          </w:p>
          <w:p w14:paraId="1B6B0AD7" w14:textId="072E170C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  <w:t>(kod DVD-a)</w:t>
            </w:r>
          </w:p>
        </w:tc>
        <w:tc>
          <w:tcPr>
            <w:tcW w:w="842" w:type="dxa"/>
            <w:noWrap/>
            <w:vAlign w:val="center"/>
            <w:hideMark/>
          </w:tcPr>
          <w:p w14:paraId="748B97C5" w14:textId="77777777" w:rsidR="00AF2B4A" w:rsidRPr="00AF2B4A" w:rsidRDefault="00AF2B4A" w:rsidP="00EC0246">
            <w:pPr>
              <w:spacing w:line="259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6.5.</w:t>
            </w:r>
          </w:p>
        </w:tc>
        <w:tc>
          <w:tcPr>
            <w:tcW w:w="1710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2A4A4D37" w14:textId="1B23350A" w:rsidR="00AF2B4A" w:rsidRPr="00AF2B4A" w:rsidRDefault="00C65D0A" w:rsidP="00EC0246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7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 – 19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</w:t>
            </w:r>
          </w:p>
        </w:tc>
        <w:tc>
          <w:tcPr>
            <w:tcW w:w="2472" w:type="dxa"/>
            <w:gridSpan w:val="2"/>
            <w:tcBorders>
              <w:left w:val="single" w:sz="8" w:space="0" w:color="7F7F7F"/>
            </w:tcBorders>
            <w:vAlign w:val="center"/>
            <w:hideMark/>
          </w:tcPr>
          <w:p w14:paraId="43591675" w14:textId="77777777" w:rsidR="00AF2B4A" w:rsidRPr="00AF2B4A" w:rsidRDefault="00AF2B4A" w:rsidP="00EC0246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 xml:space="preserve">Podgrađe </w:t>
            </w:r>
            <w:proofErr w:type="spellStart"/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Podokićko</w:t>
            </w:r>
            <w:proofErr w:type="spellEnd"/>
          </w:p>
          <w:p w14:paraId="4BBF5F5E" w14:textId="77777777" w:rsidR="00AF2B4A" w:rsidRPr="00AF2B4A" w:rsidRDefault="00AF2B4A" w:rsidP="00EC0246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(kod kapelice)</w:t>
            </w:r>
          </w:p>
        </w:tc>
        <w:tc>
          <w:tcPr>
            <w:tcW w:w="787" w:type="dxa"/>
            <w:noWrap/>
            <w:vAlign w:val="center"/>
            <w:hideMark/>
          </w:tcPr>
          <w:p w14:paraId="07BA8353" w14:textId="77777777" w:rsidR="00AF2B4A" w:rsidRPr="00AF2B4A" w:rsidRDefault="00AF2B4A" w:rsidP="00EC0246">
            <w:pPr>
              <w:spacing w:line="259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20.5.</w:t>
            </w:r>
          </w:p>
        </w:tc>
        <w:tc>
          <w:tcPr>
            <w:tcW w:w="1709" w:type="dxa"/>
            <w:gridSpan w:val="2"/>
            <w:tcBorders>
              <w:right w:val="single" w:sz="4" w:space="0" w:color="7F7F7F"/>
            </w:tcBorders>
            <w:noWrap/>
            <w:vAlign w:val="center"/>
            <w:hideMark/>
          </w:tcPr>
          <w:p w14:paraId="194CC964" w14:textId="77777777" w:rsidR="00AF2B4A" w:rsidRPr="00AF2B4A" w:rsidRDefault="00AF2B4A" w:rsidP="00EC0246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5 - 17</w:t>
            </w:r>
          </w:p>
        </w:tc>
      </w:tr>
      <w:tr w:rsidR="00AF2B4A" w:rsidRPr="00AF2B4A" w14:paraId="5B5A2AAF" w14:textId="77777777" w:rsidTr="00C65D0A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top w:val="single" w:sz="4" w:space="0" w:color="7F7F7F"/>
              <w:left w:val="single" w:sz="4" w:space="0" w:color="808080" w:themeColor="background1" w:themeShade="80"/>
              <w:bottom w:val="single" w:sz="4" w:space="0" w:color="7F7F7F"/>
            </w:tcBorders>
            <w:vAlign w:val="center"/>
            <w:hideMark/>
          </w:tcPr>
          <w:p w14:paraId="6BE8B938" w14:textId="77777777" w:rsidR="00EC0246" w:rsidRPr="00EC0246" w:rsidRDefault="00AF2B4A" w:rsidP="00EC0246">
            <w:pPr>
              <w:spacing w:line="259" w:lineRule="auto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proofErr w:type="spellStart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Bobovica</w:t>
            </w:r>
            <w:proofErr w:type="spellEnd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 xml:space="preserve"> </w:t>
            </w:r>
          </w:p>
          <w:p w14:paraId="7D752ED4" w14:textId="0E36EB2C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  <w:t>(centar)</w:t>
            </w:r>
          </w:p>
        </w:tc>
        <w:tc>
          <w:tcPr>
            <w:tcW w:w="842" w:type="dxa"/>
            <w:noWrap/>
            <w:vAlign w:val="center"/>
            <w:hideMark/>
          </w:tcPr>
          <w:p w14:paraId="139274A1" w14:textId="77777777" w:rsidR="00AF2B4A" w:rsidRPr="00AF2B4A" w:rsidRDefault="00AF2B4A" w:rsidP="00EC0246">
            <w:pPr>
              <w:spacing w:line="259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7.5.</w:t>
            </w:r>
          </w:p>
        </w:tc>
        <w:tc>
          <w:tcPr>
            <w:tcW w:w="1710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7490F078" w14:textId="77777777" w:rsidR="00AF2B4A" w:rsidRPr="00AF2B4A" w:rsidRDefault="00AF2B4A" w:rsidP="00EC0246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5 - 17</w:t>
            </w:r>
          </w:p>
        </w:tc>
        <w:tc>
          <w:tcPr>
            <w:tcW w:w="2472" w:type="dxa"/>
            <w:gridSpan w:val="2"/>
            <w:tcBorders>
              <w:left w:val="single" w:sz="8" w:space="0" w:color="7F7F7F"/>
            </w:tcBorders>
            <w:vAlign w:val="center"/>
            <w:hideMark/>
          </w:tcPr>
          <w:p w14:paraId="098676F8" w14:textId="77777777" w:rsidR="00AF2B4A" w:rsidRPr="00AF2B4A" w:rsidRDefault="00AF2B4A" w:rsidP="00EC0246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Drežnik</w:t>
            </w:r>
            <w:proofErr w:type="spellEnd"/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Podokićki</w:t>
            </w:r>
            <w:proofErr w:type="spellEnd"/>
          </w:p>
          <w:p w14:paraId="068EB31B" w14:textId="77777777" w:rsidR="00AF2B4A" w:rsidRPr="00AF2B4A" w:rsidRDefault="00AF2B4A" w:rsidP="00EC0246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(kod društvenog doma)</w:t>
            </w:r>
          </w:p>
        </w:tc>
        <w:tc>
          <w:tcPr>
            <w:tcW w:w="787" w:type="dxa"/>
            <w:noWrap/>
            <w:vAlign w:val="center"/>
            <w:hideMark/>
          </w:tcPr>
          <w:p w14:paraId="2B79D054" w14:textId="77777777" w:rsidR="00AF2B4A" w:rsidRPr="00AF2B4A" w:rsidRDefault="00AF2B4A" w:rsidP="00EC0246">
            <w:pPr>
              <w:spacing w:line="259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20.5.</w:t>
            </w:r>
          </w:p>
        </w:tc>
        <w:tc>
          <w:tcPr>
            <w:tcW w:w="1709" w:type="dxa"/>
            <w:gridSpan w:val="2"/>
            <w:tcBorders>
              <w:right w:val="single" w:sz="4" w:space="0" w:color="7F7F7F"/>
            </w:tcBorders>
            <w:noWrap/>
            <w:vAlign w:val="center"/>
            <w:hideMark/>
          </w:tcPr>
          <w:p w14:paraId="7B39DEDC" w14:textId="702FCFC0" w:rsidR="00AF2B4A" w:rsidRPr="00AF2B4A" w:rsidRDefault="00C65D0A" w:rsidP="00EC0246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7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 – 19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</w:t>
            </w:r>
          </w:p>
        </w:tc>
      </w:tr>
      <w:tr w:rsidR="00AF2B4A" w:rsidRPr="00AF2B4A" w14:paraId="6392B6A4" w14:textId="77777777" w:rsidTr="00C65D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left w:val="single" w:sz="4" w:space="0" w:color="808080" w:themeColor="background1" w:themeShade="80"/>
            </w:tcBorders>
            <w:vAlign w:val="center"/>
            <w:hideMark/>
          </w:tcPr>
          <w:p w14:paraId="2D94FE0F" w14:textId="77777777" w:rsidR="00EC0246" w:rsidRPr="00EC0246" w:rsidRDefault="00AF2B4A" w:rsidP="00EC0246">
            <w:pPr>
              <w:spacing w:line="259" w:lineRule="auto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Samoborski Otok</w:t>
            </w:r>
          </w:p>
          <w:p w14:paraId="2D2471D0" w14:textId="47E357B8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  <w:t>(kod DVD-a)</w:t>
            </w:r>
          </w:p>
        </w:tc>
        <w:tc>
          <w:tcPr>
            <w:tcW w:w="842" w:type="dxa"/>
            <w:noWrap/>
            <w:vAlign w:val="center"/>
            <w:hideMark/>
          </w:tcPr>
          <w:p w14:paraId="6A2F042A" w14:textId="77777777" w:rsidR="00AF2B4A" w:rsidRPr="00AF2B4A" w:rsidRDefault="00AF2B4A" w:rsidP="00EC0246">
            <w:pPr>
              <w:spacing w:line="259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7.5.</w:t>
            </w:r>
          </w:p>
        </w:tc>
        <w:tc>
          <w:tcPr>
            <w:tcW w:w="1710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28BFA3AA" w14:textId="658DC571" w:rsidR="00AF2B4A" w:rsidRPr="00AF2B4A" w:rsidRDefault="00C65D0A" w:rsidP="00EC0246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7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 – 19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</w:t>
            </w:r>
          </w:p>
        </w:tc>
        <w:tc>
          <w:tcPr>
            <w:tcW w:w="2472" w:type="dxa"/>
            <w:gridSpan w:val="2"/>
            <w:tcBorders>
              <w:left w:val="single" w:sz="8" w:space="0" w:color="7F7F7F"/>
            </w:tcBorders>
            <w:vAlign w:val="center"/>
            <w:hideMark/>
          </w:tcPr>
          <w:p w14:paraId="6CF2F698" w14:textId="77777777" w:rsidR="00EC0246" w:rsidRPr="00EC0246" w:rsidRDefault="00AF2B4A" w:rsidP="00EC0246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Galgovo</w:t>
            </w:r>
            <w:proofErr w:type="spellEnd"/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  <w:p w14:paraId="7E29EDAD" w14:textId="4C9AE293" w:rsidR="00AF2B4A" w:rsidRPr="00AF2B4A" w:rsidRDefault="00AF2B4A" w:rsidP="00EC0246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(centar)</w:t>
            </w:r>
          </w:p>
        </w:tc>
        <w:tc>
          <w:tcPr>
            <w:tcW w:w="787" w:type="dxa"/>
            <w:noWrap/>
            <w:vAlign w:val="center"/>
            <w:hideMark/>
          </w:tcPr>
          <w:p w14:paraId="298FFA23" w14:textId="77777777" w:rsidR="00AF2B4A" w:rsidRPr="00AF2B4A" w:rsidRDefault="00AF2B4A" w:rsidP="00EC0246">
            <w:pPr>
              <w:spacing w:line="259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21.5.</w:t>
            </w:r>
          </w:p>
        </w:tc>
        <w:tc>
          <w:tcPr>
            <w:tcW w:w="1709" w:type="dxa"/>
            <w:gridSpan w:val="2"/>
            <w:tcBorders>
              <w:right w:val="single" w:sz="4" w:space="0" w:color="7F7F7F"/>
            </w:tcBorders>
            <w:noWrap/>
            <w:vAlign w:val="center"/>
            <w:hideMark/>
          </w:tcPr>
          <w:p w14:paraId="137BE6F6" w14:textId="77777777" w:rsidR="00AF2B4A" w:rsidRPr="00AF2B4A" w:rsidRDefault="00AF2B4A" w:rsidP="00EC0246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5 - 17</w:t>
            </w:r>
          </w:p>
        </w:tc>
      </w:tr>
      <w:tr w:rsidR="00AF2B4A" w:rsidRPr="00AF2B4A" w14:paraId="4ACF9529" w14:textId="77777777" w:rsidTr="00C65D0A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top w:val="single" w:sz="4" w:space="0" w:color="7F7F7F"/>
              <w:left w:val="single" w:sz="4" w:space="0" w:color="808080" w:themeColor="background1" w:themeShade="80"/>
              <w:bottom w:val="single" w:sz="4" w:space="0" w:color="7F7F7F"/>
            </w:tcBorders>
            <w:vAlign w:val="center"/>
            <w:hideMark/>
          </w:tcPr>
          <w:p w14:paraId="2D223905" w14:textId="77777777" w:rsidR="00EC0246" w:rsidRPr="00EC0246" w:rsidRDefault="00AF2B4A" w:rsidP="00EC0246">
            <w:pPr>
              <w:spacing w:line="259" w:lineRule="auto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proofErr w:type="spellStart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Otruševec</w:t>
            </w:r>
            <w:proofErr w:type="spellEnd"/>
          </w:p>
          <w:p w14:paraId="0E758CEB" w14:textId="14F24392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  <w:t>(kod trgovine)</w:t>
            </w:r>
          </w:p>
        </w:tc>
        <w:tc>
          <w:tcPr>
            <w:tcW w:w="842" w:type="dxa"/>
            <w:noWrap/>
            <w:vAlign w:val="center"/>
            <w:hideMark/>
          </w:tcPr>
          <w:p w14:paraId="4EABD6F5" w14:textId="77777777" w:rsidR="00AF2B4A" w:rsidRPr="00AF2B4A" w:rsidRDefault="00AF2B4A" w:rsidP="00EC0246">
            <w:pPr>
              <w:spacing w:line="259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8.5.</w:t>
            </w:r>
          </w:p>
        </w:tc>
        <w:tc>
          <w:tcPr>
            <w:tcW w:w="1710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316248B3" w14:textId="77777777" w:rsidR="00AF2B4A" w:rsidRPr="00AF2B4A" w:rsidRDefault="00AF2B4A" w:rsidP="00EC0246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5 - 17</w:t>
            </w:r>
          </w:p>
        </w:tc>
        <w:tc>
          <w:tcPr>
            <w:tcW w:w="2472" w:type="dxa"/>
            <w:gridSpan w:val="2"/>
            <w:tcBorders>
              <w:left w:val="single" w:sz="8" w:space="0" w:color="7F7F7F"/>
            </w:tcBorders>
            <w:vAlign w:val="center"/>
            <w:hideMark/>
          </w:tcPr>
          <w:p w14:paraId="2847D532" w14:textId="77777777" w:rsidR="00AF2B4A" w:rsidRPr="00AF2B4A" w:rsidRDefault="00AF2B4A" w:rsidP="00EC0246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Rakov Potok</w:t>
            </w:r>
          </w:p>
          <w:p w14:paraId="66CA98C8" w14:textId="77777777" w:rsidR="00AF2B4A" w:rsidRPr="00AF2B4A" w:rsidRDefault="00AF2B4A" w:rsidP="00EC0246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(Samoborska/ Karlovačka)</w:t>
            </w:r>
          </w:p>
        </w:tc>
        <w:tc>
          <w:tcPr>
            <w:tcW w:w="787" w:type="dxa"/>
            <w:noWrap/>
            <w:vAlign w:val="center"/>
            <w:hideMark/>
          </w:tcPr>
          <w:p w14:paraId="055424A6" w14:textId="77777777" w:rsidR="00AF2B4A" w:rsidRPr="00AF2B4A" w:rsidRDefault="00AF2B4A" w:rsidP="00EC0246">
            <w:pPr>
              <w:spacing w:line="259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21.5.</w:t>
            </w:r>
          </w:p>
        </w:tc>
        <w:tc>
          <w:tcPr>
            <w:tcW w:w="1709" w:type="dxa"/>
            <w:gridSpan w:val="2"/>
            <w:tcBorders>
              <w:right w:val="single" w:sz="4" w:space="0" w:color="7F7F7F"/>
            </w:tcBorders>
            <w:noWrap/>
            <w:vAlign w:val="center"/>
            <w:hideMark/>
          </w:tcPr>
          <w:p w14:paraId="080EAEAD" w14:textId="7F76F4B2" w:rsidR="00AF2B4A" w:rsidRPr="00AF2B4A" w:rsidRDefault="00C65D0A" w:rsidP="00EC0246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7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 – 19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</w:t>
            </w:r>
          </w:p>
        </w:tc>
      </w:tr>
      <w:tr w:rsidR="00AF2B4A" w:rsidRPr="00AF2B4A" w14:paraId="3EED1113" w14:textId="77777777" w:rsidTr="00C65D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left w:val="single" w:sz="4" w:space="0" w:color="808080" w:themeColor="background1" w:themeShade="80"/>
            </w:tcBorders>
            <w:vAlign w:val="center"/>
            <w:hideMark/>
          </w:tcPr>
          <w:p w14:paraId="189A26EE" w14:textId="77777777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 xml:space="preserve">Dubrava Samoborska </w:t>
            </w:r>
          </w:p>
          <w:p w14:paraId="6CD4348D" w14:textId="77777777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  <w:t>(kod starog groblja)</w:t>
            </w:r>
          </w:p>
        </w:tc>
        <w:tc>
          <w:tcPr>
            <w:tcW w:w="842" w:type="dxa"/>
            <w:noWrap/>
            <w:vAlign w:val="center"/>
            <w:hideMark/>
          </w:tcPr>
          <w:p w14:paraId="23F0F8FD" w14:textId="77777777" w:rsidR="00AF2B4A" w:rsidRPr="00AF2B4A" w:rsidRDefault="00AF2B4A" w:rsidP="00EC0246">
            <w:pPr>
              <w:spacing w:line="259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8.5.</w:t>
            </w:r>
          </w:p>
        </w:tc>
        <w:tc>
          <w:tcPr>
            <w:tcW w:w="1710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6E8CCDCF" w14:textId="44D2B615" w:rsidR="00AF2B4A" w:rsidRPr="00AF2B4A" w:rsidRDefault="00C65D0A" w:rsidP="00EC0246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7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 – 19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</w:t>
            </w:r>
          </w:p>
        </w:tc>
        <w:tc>
          <w:tcPr>
            <w:tcW w:w="2472" w:type="dxa"/>
            <w:gridSpan w:val="2"/>
            <w:tcBorders>
              <w:left w:val="single" w:sz="8" w:space="0" w:color="7F7F7F"/>
            </w:tcBorders>
            <w:vAlign w:val="center"/>
            <w:hideMark/>
          </w:tcPr>
          <w:p w14:paraId="446940A3" w14:textId="77777777" w:rsidR="00AF2B4A" w:rsidRPr="00AF2B4A" w:rsidRDefault="00AF2B4A" w:rsidP="00EC0246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Pavučnjak</w:t>
            </w:r>
          </w:p>
          <w:p w14:paraId="14E17BD1" w14:textId="77777777" w:rsidR="00AF2B4A" w:rsidRPr="00AF2B4A" w:rsidRDefault="00AF2B4A" w:rsidP="00EC0246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(kod društvenog doma)</w:t>
            </w:r>
          </w:p>
        </w:tc>
        <w:tc>
          <w:tcPr>
            <w:tcW w:w="787" w:type="dxa"/>
            <w:noWrap/>
            <w:vAlign w:val="center"/>
            <w:hideMark/>
          </w:tcPr>
          <w:p w14:paraId="2957C929" w14:textId="77777777" w:rsidR="00AF2B4A" w:rsidRPr="00AF2B4A" w:rsidRDefault="00AF2B4A" w:rsidP="00EC0246">
            <w:pPr>
              <w:spacing w:line="259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22.5.</w:t>
            </w:r>
          </w:p>
        </w:tc>
        <w:tc>
          <w:tcPr>
            <w:tcW w:w="1709" w:type="dxa"/>
            <w:gridSpan w:val="2"/>
            <w:tcBorders>
              <w:right w:val="single" w:sz="4" w:space="0" w:color="7F7F7F"/>
            </w:tcBorders>
            <w:noWrap/>
            <w:vAlign w:val="center"/>
            <w:hideMark/>
          </w:tcPr>
          <w:p w14:paraId="27CCE145" w14:textId="77777777" w:rsidR="00AF2B4A" w:rsidRPr="00AF2B4A" w:rsidRDefault="00AF2B4A" w:rsidP="00EC0246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5 - 17</w:t>
            </w:r>
          </w:p>
        </w:tc>
      </w:tr>
      <w:tr w:rsidR="00AF2B4A" w:rsidRPr="00AF2B4A" w14:paraId="2C64FF31" w14:textId="77777777" w:rsidTr="00C65D0A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top w:val="single" w:sz="4" w:space="0" w:color="7F7F7F"/>
              <w:left w:val="single" w:sz="4" w:space="0" w:color="808080" w:themeColor="background1" w:themeShade="80"/>
              <w:bottom w:val="single" w:sz="4" w:space="0" w:color="7F7F7F"/>
            </w:tcBorders>
            <w:vAlign w:val="center"/>
            <w:hideMark/>
          </w:tcPr>
          <w:p w14:paraId="62C91EF6" w14:textId="77777777" w:rsidR="00EC0246" w:rsidRPr="00EC0246" w:rsidRDefault="00AF2B4A" w:rsidP="00EC0246">
            <w:pPr>
              <w:spacing w:line="259" w:lineRule="auto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proofErr w:type="spellStart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Gradna</w:t>
            </w:r>
            <w:proofErr w:type="spellEnd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 xml:space="preserve"> </w:t>
            </w:r>
          </w:p>
          <w:p w14:paraId="27B4E151" w14:textId="2D16E7D8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  <w:t>(kod društvenog doma)</w:t>
            </w:r>
          </w:p>
        </w:tc>
        <w:tc>
          <w:tcPr>
            <w:tcW w:w="842" w:type="dxa"/>
            <w:noWrap/>
            <w:vAlign w:val="center"/>
            <w:hideMark/>
          </w:tcPr>
          <w:p w14:paraId="6134AAFA" w14:textId="77777777" w:rsidR="00AF2B4A" w:rsidRPr="00AF2B4A" w:rsidRDefault="00AF2B4A" w:rsidP="00EC0246">
            <w:pPr>
              <w:spacing w:line="259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9.5.</w:t>
            </w:r>
          </w:p>
        </w:tc>
        <w:tc>
          <w:tcPr>
            <w:tcW w:w="1710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3C902EC2" w14:textId="77777777" w:rsidR="00AF2B4A" w:rsidRPr="00AF2B4A" w:rsidRDefault="00AF2B4A" w:rsidP="00EC0246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5 - 17</w:t>
            </w:r>
          </w:p>
        </w:tc>
        <w:tc>
          <w:tcPr>
            <w:tcW w:w="2472" w:type="dxa"/>
            <w:gridSpan w:val="2"/>
            <w:tcBorders>
              <w:left w:val="single" w:sz="8" w:space="0" w:color="7F7F7F"/>
            </w:tcBorders>
            <w:vAlign w:val="center"/>
            <w:hideMark/>
          </w:tcPr>
          <w:p w14:paraId="35A61CF1" w14:textId="77777777" w:rsidR="00AF2B4A" w:rsidRPr="00AF2B4A" w:rsidRDefault="00AF2B4A" w:rsidP="00EC0246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Petkov Breg</w:t>
            </w:r>
          </w:p>
          <w:p w14:paraId="40B11C0B" w14:textId="77777777" w:rsidR="00AF2B4A" w:rsidRPr="00AF2B4A" w:rsidRDefault="00AF2B4A" w:rsidP="00EC0246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(kod društvenog doma)</w:t>
            </w:r>
          </w:p>
        </w:tc>
        <w:tc>
          <w:tcPr>
            <w:tcW w:w="787" w:type="dxa"/>
            <w:noWrap/>
            <w:vAlign w:val="center"/>
            <w:hideMark/>
          </w:tcPr>
          <w:p w14:paraId="658DA3AA" w14:textId="77777777" w:rsidR="00AF2B4A" w:rsidRPr="00AF2B4A" w:rsidRDefault="00AF2B4A" w:rsidP="00EC0246">
            <w:pPr>
              <w:spacing w:line="259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22.5.</w:t>
            </w:r>
          </w:p>
        </w:tc>
        <w:tc>
          <w:tcPr>
            <w:tcW w:w="1709" w:type="dxa"/>
            <w:gridSpan w:val="2"/>
            <w:tcBorders>
              <w:right w:val="single" w:sz="4" w:space="0" w:color="7F7F7F"/>
            </w:tcBorders>
            <w:noWrap/>
            <w:vAlign w:val="center"/>
            <w:hideMark/>
          </w:tcPr>
          <w:p w14:paraId="05CCB084" w14:textId="4B78CB20" w:rsidR="00AF2B4A" w:rsidRPr="00AF2B4A" w:rsidRDefault="00C65D0A" w:rsidP="00EC0246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7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 – 19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</w:t>
            </w:r>
          </w:p>
        </w:tc>
      </w:tr>
      <w:tr w:rsidR="00AF2B4A" w:rsidRPr="00AF2B4A" w14:paraId="479E7418" w14:textId="77777777" w:rsidTr="00C65D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left w:val="single" w:sz="4" w:space="0" w:color="808080" w:themeColor="background1" w:themeShade="80"/>
            </w:tcBorders>
            <w:vAlign w:val="center"/>
            <w:hideMark/>
          </w:tcPr>
          <w:p w14:paraId="399EB552" w14:textId="77777777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proofErr w:type="spellStart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Celine</w:t>
            </w:r>
            <w:proofErr w:type="spellEnd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 xml:space="preserve"> Samoborske</w:t>
            </w:r>
          </w:p>
          <w:p w14:paraId="189EDF50" w14:textId="77777777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  <w:t>(kod društvenog doma)</w:t>
            </w:r>
          </w:p>
        </w:tc>
        <w:tc>
          <w:tcPr>
            <w:tcW w:w="842" w:type="dxa"/>
            <w:noWrap/>
            <w:vAlign w:val="center"/>
            <w:hideMark/>
          </w:tcPr>
          <w:p w14:paraId="21E9AF58" w14:textId="77777777" w:rsidR="00AF2B4A" w:rsidRPr="00AF2B4A" w:rsidRDefault="00AF2B4A" w:rsidP="00EC0246">
            <w:pPr>
              <w:spacing w:line="259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9.5.</w:t>
            </w:r>
          </w:p>
        </w:tc>
        <w:tc>
          <w:tcPr>
            <w:tcW w:w="1710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1CF88E0D" w14:textId="34D3880A" w:rsidR="00AF2B4A" w:rsidRPr="00AF2B4A" w:rsidRDefault="00C65D0A" w:rsidP="00EC0246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7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 – 19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</w:t>
            </w:r>
          </w:p>
        </w:tc>
        <w:tc>
          <w:tcPr>
            <w:tcW w:w="2472" w:type="dxa"/>
            <w:gridSpan w:val="2"/>
            <w:tcBorders>
              <w:left w:val="single" w:sz="8" w:space="0" w:color="7F7F7F"/>
            </w:tcBorders>
            <w:vAlign w:val="center"/>
            <w:hideMark/>
          </w:tcPr>
          <w:p w14:paraId="0A6D4BB4" w14:textId="77777777" w:rsidR="00AF2B4A" w:rsidRPr="00AF2B4A" w:rsidRDefault="00AF2B4A" w:rsidP="00EC0246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Klake</w:t>
            </w:r>
          </w:p>
          <w:p w14:paraId="1DFDE101" w14:textId="77777777" w:rsidR="00AF2B4A" w:rsidRPr="00AF2B4A" w:rsidRDefault="00AF2B4A" w:rsidP="00EC0246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(kod škole)</w:t>
            </w:r>
          </w:p>
        </w:tc>
        <w:tc>
          <w:tcPr>
            <w:tcW w:w="787" w:type="dxa"/>
            <w:noWrap/>
            <w:vAlign w:val="center"/>
            <w:hideMark/>
          </w:tcPr>
          <w:p w14:paraId="2FADA813" w14:textId="77777777" w:rsidR="00AF2B4A" w:rsidRPr="00AF2B4A" w:rsidRDefault="00AF2B4A" w:rsidP="00EC0246">
            <w:pPr>
              <w:spacing w:line="259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23.5.</w:t>
            </w:r>
          </w:p>
        </w:tc>
        <w:tc>
          <w:tcPr>
            <w:tcW w:w="1709" w:type="dxa"/>
            <w:gridSpan w:val="2"/>
            <w:tcBorders>
              <w:right w:val="single" w:sz="4" w:space="0" w:color="7F7F7F"/>
            </w:tcBorders>
            <w:noWrap/>
            <w:vAlign w:val="center"/>
            <w:hideMark/>
          </w:tcPr>
          <w:p w14:paraId="3415AA09" w14:textId="77777777" w:rsidR="00AF2B4A" w:rsidRPr="00AF2B4A" w:rsidRDefault="00AF2B4A" w:rsidP="00EC0246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5 - 17</w:t>
            </w:r>
          </w:p>
        </w:tc>
      </w:tr>
      <w:tr w:rsidR="00AF2B4A" w:rsidRPr="00AF2B4A" w14:paraId="10378F05" w14:textId="77777777" w:rsidTr="00C65D0A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top w:val="single" w:sz="4" w:space="0" w:color="7F7F7F"/>
              <w:left w:val="single" w:sz="4" w:space="0" w:color="808080" w:themeColor="background1" w:themeShade="80"/>
              <w:bottom w:val="single" w:sz="4" w:space="0" w:color="7F7F7F"/>
            </w:tcBorders>
            <w:vAlign w:val="center"/>
            <w:hideMark/>
          </w:tcPr>
          <w:p w14:paraId="24D89A88" w14:textId="77777777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proofErr w:type="spellStart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Medsave</w:t>
            </w:r>
            <w:proofErr w:type="spellEnd"/>
          </w:p>
          <w:p w14:paraId="24AD16C5" w14:textId="77777777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  <w:t>(kod skele)</w:t>
            </w:r>
          </w:p>
        </w:tc>
        <w:tc>
          <w:tcPr>
            <w:tcW w:w="842" w:type="dxa"/>
            <w:noWrap/>
            <w:vAlign w:val="center"/>
            <w:hideMark/>
          </w:tcPr>
          <w:p w14:paraId="1F4F425C" w14:textId="77777777" w:rsidR="00AF2B4A" w:rsidRPr="00AF2B4A" w:rsidRDefault="00AF2B4A" w:rsidP="00EC0246">
            <w:pPr>
              <w:spacing w:line="259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2.5.</w:t>
            </w:r>
          </w:p>
        </w:tc>
        <w:tc>
          <w:tcPr>
            <w:tcW w:w="1710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3EB17F24" w14:textId="77777777" w:rsidR="00AF2B4A" w:rsidRPr="00AF2B4A" w:rsidRDefault="00AF2B4A" w:rsidP="00EC0246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5 - 17</w:t>
            </w:r>
          </w:p>
        </w:tc>
        <w:tc>
          <w:tcPr>
            <w:tcW w:w="2472" w:type="dxa"/>
            <w:gridSpan w:val="2"/>
            <w:tcBorders>
              <w:left w:val="single" w:sz="8" w:space="0" w:color="7F7F7F"/>
            </w:tcBorders>
            <w:vAlign w:val="center"/>
            <w:hideMark/>
          </w:tcPr>
          <w:p w14:paraId="66E4B465" w14:textId="77777777" w:rsidR="00AF2B4A" w:rsidRPr="00AF2B4A" w:rsidRDefault="00AF2B4A" w:rsidP="00EC0246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 xml:space="preserve">Manja Vas, Kotari, </w:t>
            </w:r>
            <w:proofErr w:type="spellStart"/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Bukovje</w:t>
            </w:r>
            <w:proofErr w:type="spellEnd"/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Podvrško</w:t>
            </w:r>
            <w:proofErr w:type="spellEnd"/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 xml:space="preserve"> i </w:t>
            </w:r>
            <w:proofErr w:type="spellStart"/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Prekrižje</w:t>
            </w:r>
            <w:proofErr w:type="spellEnd"/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Plešivičko</w:t>
            </w:r>
            <w:proofErr w:type="spellEnd"/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  <w:p w14:paraId="6EE9750F" w14:textId="77777777" w:rsidR="00AF2B4A" w:rsidRPr="00AF2B4A" w:rsidRDefault="00AF2B4A" w:rsidP="00EC0246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 xml:space="preserve">(kod autobusne stanice </w:t>
            </w:r>
            <w:proofErr w:type="spellStart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Bukovje</w:t>
            </w:r>
            <w:proofErr w:type="spellEnd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)</w:t>
            </w:r>
          </w:p>
        </w:tc>
        <w:tc>
          <w:tcPr>
            <w:tcW w:w="787" w:type="dxa"/>
            <w:noWrap/>
            <w:vAlign w:val="center"/>
            <w:hideMark/>
          </w:tcPr>
          <w:p w14:paraId="0D3CAFA5" w14:textId="77777777" w:rsidR="00AF2B4A" w:rsidRPr="00AF2B4A" w:rsidRDefault="00AF2B4A" w:rsidP="00EC0246">
            <w:pPr>
              <w:spacing w:line="259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23.5.</w:t>
            </w:r>
          </w:p>
        </w:tc>
        <w:tc>
          <w:tcPr>
            <w:tcW w:w="1709" w:type="dxa"/>
            <w:gridSpan w:val="2"/>
            <w:tcBorders>
              <w:right w:val="single" w:sz="4" w:space="0" w:color="7F7F7F"/>
            </w:tcBorders>
            <w:noWrap/>
            <w:vAlign w:val="center"/>
            <w:hideMark/>
          </w:tcPr>
          <w:p w14:paraId="6C2B15B2" w14:textId="71E1B03D" w:rsidR="00AF2B4A" w:rsidRPr="00AF2B4A" w:rsidRDefault="00C65D0A" w:rsidP="00EC0246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7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 – 19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</w:t>
            </w:r>
          </w:p>
        </w:tc>
      </w:tr>
      <w:tr w:rsidR="00AF2B4A" w:rsidRPr="00AF2B4A" w14:paraId="56152779" w14:textId="77777777" w:rsidTr="00C65D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left w:val="single" w:sz="4" w:space="0" w:color="808080" w:themeColor="background1" w:themeShade="80"/>
            </w:tcBorders>
            <w:vAlign w:val="center"/>
            <w:hideMark/>
          </w:tcPr>
          <w:p w14:paraId="4BCF9B3E" w14:textId="77777777" w:rsidR="00EC0246" w:rsidRPr="00EC0246" w:rsidRDefault="00AF2B4A" w:rsidP="00EC0246">
            <w:pPr>
              <w:spacing w:line="259" w:lineRule="auto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proofErr w:type="spellStart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Savršćak</w:t>
            </w:r>
            <w:proofErr w:type="spellEnd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 xml:space="preserve"> </w:t>
            </w:r>
          </w:p>
          <w:p w14:paraId="3E7673A1" w14:textId="58B5A6DF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  <w:t>(kod mosta)</w:t>
            </w:r>
          </w:p>
        </w:tc>
        <w:tc>
          <w:tcPr>
            <w:tcW w:w="842" w:type="dxa"/>
            <w:noWrap/>
            <w:vAlign w:val="center"/>
            <w:hideMark/>
          </w:tcPr>
          <w:p w14:paraId="613EC5E5" w14:textId="77777777" w:rsidR="00AF2B4A" w:rsidRPr="00AF2B4A" w:rsidRDefault="00AF2B4A" w:rsidP="00EC0246">
            <w:pPr>
              <w:spacing w:line="259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2.5.</w:t>
            </w:r>
          </w:p>
        </w:tc>
        <w:tc>
          <w:tcPr>
            <w:tcW w:w="1710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403ADD4D" w14:textId="369BAEBB" w:rsidR="00AF2B4A" w:rsidRPr="00AF2B4A" w:rsidRDefault="00C65D0A" w:rsidP="00EC0246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7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 – 19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</w:t>
            </w:r>
          </w:p>
        </w:tc>
        <w:tc>
          <w:tcPr>
            <w:tcW w:w="2472" w:type="dxa"/>
            <w:gridSpan w:val="2"/>
            <w:tcBorders>
              <w:left w:val="single" w:sz="8" w:space="0" w:color="7F7F7F"/>
            </w:tcBorders>
            <w:vAlign w:val="center"/>
            <w:hideMark/>
          </w:tcPr>
          <w:p w14:paraId="384CF155" w14:textId="77777777" w:rsidR="00EC0246" w:rsidRPr="00EC0246" w:rsidRDefault="00AF2B4A" w:rsidP="00EC0246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Rude</w:t>
            </w:r>
          </w:p>
          <w:p w14:paraId="0D2C41CA" w14:textId="7AD3273C" w:rsidR="00AF2B4A" w:rsidRPr="00AF2B4A" w:rsidRDefault="00AF2B4A" w:rsidP="00EC0246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(centar)</w:t>
            </w:r>
          </w:p>
        </w:tc>
        <w:tc>
          <w:tcPr>
            <w:tcW w:w="787" w:type="dxa"/>
            <w:noWrap/>
            <w:vAlign w:val="center"/>
            <w:hideMark/>
          </w:tcPr>
          <w:p w14:paraId="75E4910F" w14:textId="77777777" w:rsidR="00AF2B4A" w:rsidRPr="00AF2B4A" w:rsidRDefault="00AF2B4A" w:rsidP="00EC0246">
            <w:pPr>
              <w:spacing w:line="259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26.5.</w:t>
            </w:r>
          </w:p>
        </w:tc>
        <w:tc>
          <w:tcPr>
            <w:tcW w:w="1709" w:type="dxa"/>
            <w:gridSpan w:val="2"/>
            <w:tcBorders>
              <w:right w:val="single" w:sz="4" w:space="0" w:color="7F7F7F"/>
            </w:tcBorders>
            <w:noWrap/>
            <w:vAlign w:val="center"/>
            <w:hideMark/>
          </w:tcPr>
          <w:p w14:paraId="5C9DF2DF" w14:textId="77777777" w:rsidR="00AF2B4A" w:rsidRPr="00AF2B4A" w:rsidRDefault="00AF2B4A" w:rsidP="00EC0246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5 - 17</w:t>
            </w:r>
          </w:p>
        </w:tc>
      </w:tr>
      <w:tr w:rsidR="00AF2B4A" w:rsidRPr="00AF2B4A" w14:paraId="439E6047" w14:textId="77777777" w:rsidTr="00C65D0A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top w:val="single" w:sz="4" w:space="0" w:color="7F7F7F"/>
              <w:left w:val="single" w:sz="4" w:space="0" w:color="808080" w:themeColor="background1" w:themeShade="80"/>
              <w:bottom w:val="single" w:sz="4" w:space="0" w:color="7F7F7F"/>
            </w:tcBorders>
            <w:vAlign w:val="center"/>
            <w:hideMark/>
          </w:tcPr>
          <w:p w14:paraId="04982813" w14:textId="77777777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proofErr w:type="spellStart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Farkaševec</w:t>
            </w:r>
            <w:proofErr w:type="spellEnd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 xml:space="preserve"> Samoborski</w:t>
            </w:r>
          </w:p>
          <w:p w14:paraId="5C460F95" w14:textId="77777777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  <w:t xml:space="preserve">(kod </w:t>
            </w:r>
            <w:proofErr w:type="spellStart"/>
            <w:r w:rsidRPr="00AF2B4A"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  <w:t>Farkaševec</w:t>
            </w:r>
            <w:proofErr w:type="spellEnd"/>
            <w:r w:rsidRPr="00AF2B4A"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  <w:t xml:space="preserve"> Samoborski 107)</w:t>
            </w:r>
          </w:p>
        </w:tc>
        <w:tc>
          <w:tcPr>
            <w:tcW w:w="842" w:type="dxa"/>
            <w:noWrap/>
            <w:vAlign w:val="center"/>
            <w:hideMark/>
          </w:tcPr>
          <w:p w14:paraId="06D0A731" w14:textId="77777777" w:rsidR="00AF2B4A" w:rsidRPr="00AF2B4A" w:rsidRDefault="00AF2B4A" w:rsidP="00EC0246">
            <w:pPr>
              <w:spacing w:line="259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3.5.</w:t>
            </w:r>
          </w:p>
        </w:tc>
        <w:tc>
          <w:tcPr>
            <w:tcW w:w="1710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0DAAB109" w14:textId="77777777" w:rsidR="00AF2B4A" w:rsidRPr="00AF2B4A" w:rsidRDefault="00AF2B4A" w:rsidP="00EC0246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5 - 17</w:t>
            </w:r>
          </w:p>
        </w:tc>
        <w:tc>
          <w:tcPr>
            <w:tcW w:w="2472" w:type="dxa"/>
            <w:gridSpan w:val="2"/>
            <w:tcBorders>
              <w:left w:val="single" w:sz="8" w:space="0" w:color="7F7F7F"/>
            </w:tcBorders>
            <w:vAlign w:val="center"/>
            <w:hideMark/>
          </w:tcPr>
          <w:p w14:paraId="229154CC" w14:textId="77777777" w:rsidR="00AF2B4A" w:rsidRPr="00AF2B4A" w:rsidRDefault="00AF2B4A" w:rsidP="00EC0246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Braslovje</w:t>
            </w:r>
            <w:proofErr w:type="spellEnd"/>
          </w:p>
          <w:p w14:paraId="3C6ECBD5" w14:textId="77777777" w:rsidR="00AF2B4A" w:rsidRPr="00AF2B4A" w:rsidRDefault="00AF2B4A" w:rsidP="00EC0246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(kod društvenog doma)</w:t>
            </w:r>
          </w:p>
        </w:tc>
        <w:tc>
          <w:tcPr>
            <w:tcW w:w="787" w:type="dxa"/>
            <w:noWrap/>
            <w:vAlign w:val="center"/>
            <w:hideMark/>
          </w:tcPr>
          <w:p w14:paraId="018E8D4A" w14:textId="77777777" w:rsidR="00AF2B4A" w:rsidRPr="00AF2B4A" w:rsidRDefault="00AF2B4A" w:rsidP="00EC0246">
            <w:pPr>
              <w:spacing w:line="259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26.5.</w:t>
            </w:r>
          </w:p>
        </w:tc>
        <w:tc>
          <w:tcPr>
            <w:tcW w:w="1709" w:type="dxa"/>
            <w:gridSpan w:val="2"/>
            <w:tcBorders>
              <w:right w:val="single" w:sz="4" w:space="0" w:color="7F7F7F"/>
            </w:tcBorders>
            <w:noWrap/>
            <w:vAlign w:val="center"/>
            <w:hideMark/>
          </w:tcPr>
          <w:p w14:paraId="54CEFA5E" w14:textId="66BB8A90" w:rsidR="00AF2B4A" w:rsidRPr="00AF2B4A" w:rsidRDefault="00C65D0A" w:rsidP="00EC0246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7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 – 19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</w:t>
            </w:r>
          </w:p>
        </w:tc>
      </w:tr>
      <w:tr w:rsidR="00AF2B4A" w:rsidRPr="00AF2B4A" w14:paraId="65F50C73" w14:textId="77777777" w:rsidTr="00C65D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left w:val="single" w:sz="4" w:space="0" w:color="808080" w:themeColor="background1" w:themeShade="80"/>
            </w:tcBorders>
            <w:vAlign w:val="center"/>
            <w:hideMark/>
          </w:tcPr>
          <w:p w14:paraId="2DE065CD" w14:textId="77777777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 xml:space="preserve">Vrbovec Samoborski </w:t>
            </w:r>
          </w:p>
          <w:p w14:paraId="14AE336E" w14:textId="77777777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  <w:t>(kod trgovine)</w:t>
            </w:r>
          </w:p>
        </w:tc>
        <w:tc>
          <w:tcPr>
            <w:tcW w:w="842" w:type="dxa"/>
            <w:noWrap/>
            <w:vAlign w:val="center"/>
            <w:hideMark/>
          </w:tcPr>
          <w:p w14:paraId="79F7C126" w14:textId="77777777" w:rsidR="00AF2B4A" w:rsidRPr="00AF2B4A" w:rsidRDefault="00AF2B4A" w:rsidP="00EC0246">
            <w:pPr>
              <w:spacing w:line="259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3.5.</w:t>
            </w:r>
          </w:p>
        </w:tc>
        <w:tc>
          <w:tcPr>
            <w:tcW w:w="1710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30B9C5DE" w14:textId="2B2B45FA" w:rsidR="00AF2B4A" w:rsidRPr="00AF2B4A" w:rsidRDefault="00C65D0A" w:rsidP="00EC0246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7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 – 19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</w:t>
            </w:r>
          </w:p>
        </w:tc>
        <w:tc>
          <w:tcPr>
            <w:tcW w:w="2472" w:type="dxa"/>
            <w:gridSpan w:val="2"/>
            <w:tcBorders>
              <w:left w:val="single" w:sz="8" w:space="0" w:color="7F7F7F"/>
            </w:tcBorders>
            <w:vAlign w:val="center"/>
            <w:hideMark/>
          </w:tcPr>
          <w:p w14:paraId="061607CC" w14:textId="77777777" w:rsidR="00AF2B4A" w:rsidRPr="00AF2B4A" w:rsidRDefault="00AF2B4A" w:rsidP="00EC0246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Cerje Samoborsko</w:t>
            </w:r>
          </w:p>
          <w:p w14:paraId="1635CA85" w14:textId="77777777" w:rsidR="00AF2B4A" w:rsidRPr="00AF2B4A" w:rsidRDefault="00AF2B4A" w:rsidP="00EC0246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(kod DVD-a)</w:t>
            </w:r>
          </w:p>
        </w:tc>
        <w:tc>
          <w:tcPr>
            <w:tcW w:w="787" w:type="dxa"/>
            <w:noWrap/>
            <w:vAlign w:val="center"/>
            <w:hideMark/>
          </w:tcPr>
          <w:p w14:paraId="28A706A4" w14:textId="77777777" w:rsidR="00AF2B4A" w:rsidRPr="00AF2B4A" w:rsidRDefault="00AF2B4A" w:rsidP="00EC0246">
            <w:pPr>
              <w:spacing w:line="259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27.5.</w:t>
            </w:r>
          </w:p>
        </w:tc>
        <w:tc>
          <w:tcPr>
            <w:tcW w:w="1709" w:type="dxa"/>
            <w:gridSpan w:val="2"/>
            <w:tcBorders>
              <w:right w:val="single" w:sz="4" w:space="0" w:color="7F7F7F"/>
            </w:tcBorders>
            <w:noWrap/>
            <w:vAlign w:val="center"/>
            <w:hideMark/>
          </w:tcPr>
          <w:p w14:paraId="2AB68F81" w14:textId="77777777" w:rsidR="00AF2B4A" w:rsidRPr="00AF2B4A" w:rsidRDefault="00AF2B4A" w:rsidP="00EC0246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5 - 17</w:t>
            </w:r>
          </w:p>
        </w:tc>
      </w:tr>
      <w:tr w:rsidR="00AF2B4A" w:rsidRPr="00AF2B4A" w14:paraId="665EA1EB" w14:textId="77777777" w:rsidTr="00C65D0A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top w:val="single" w:sz="4" w:space="0" w:color="7F7F7F"/>
              <w:left w:val="single" w:sz="4" w:space="0" w:color="808080" w:themeColor="background1" w:themeShade="80"/>
              <w:bottom w:val="single" w:sz="4" w:space="0" w:color="7F7F7F"/>
            </w:tcBorders>
            <w:vAlign w:val="center"/>
            <w:hideMark/>
          </w:tcPr>
          <w:p w14:paraId="04EB7A63" w14:textId="77777777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proofErr w:type="spellStart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Domaslovec</w:t>
            </w:r>
            <w:proofErr w:type="spellEnd"/>
          </w:p>
          <w:p w14:paraId="58C2DCF0" w14:textId="77777777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  <w:t>(kod nogometnog  igrališta)</w:t>
            </w:r>
          </w:p>
        </w:tc>
        <w:tc>
          <w:tcPr>
            <w:tcW w:w="842" w:type="dxa"/>
            <w:noWrap/>
            <w:vAlign w:val="center"/>
            <w:hideMark/>
          </w:tcPr>
          <w:p w14:paraId="46A2CD23" w14:textId="77777777" w:rsidR="00AF2B4A" w:rsidRPr="00AF2B4A" w:rsidRDefault="00AF2B4A" w:rsidP="00EC0246">
            <w:pPr>
              <w:spacing w:line="259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4.5.</w:t>
            </w:r>
          </w:p>
        </w:tc>
        <w:tc>
          <w:tcPr>
            <w:tcW w:w="1710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6EA48B68" w14:textId="77777777" w:rsidR="00AF2B4A" w:rsidRPr="00AF2B4A" w:rsidRDefault="00AF2B4A" w:rsidP="00EC0246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5 - 17</w:t>
            </w:r>
          </w:p>
        </w:tc>
        <w:tc>
          <w:tcPr>
            <w:tcW w:w="2472" w:type="dxa"/>
            <w:gridSpan w:val="2"/>
            <w:tcBorders>
              <w:left w:val="single" w:sz="8" w:space="0" w:color="7F7F7F"/>
            </w:tcBorders>
            <w:vAlign w:val="center"/>
            <w:hideMark/>
          </w:tcPr>
          <w:p w14:paraId="22B352C0" w14:textId="77777777" w:rsidR="00AF2B4A" w:rsidRPr="00AF2B4A" w:rsidRDefault="00AF2B4A" w:rsidP="00EC0246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Vrhovčak</w:t>
            </w:r>
            <w:proofErr w:type="spellEnd"/>
          </w:p>
          <w:p w14:paraId="547A495E" w14:textId="77777777" w:rsidR="00AF2B4A" w:rsidRPr="00AF2B4A" w:rsidRDefault="00AF2B4A" w:rsidP="00EC0246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(kod zelenog otoka)</w:t>
            </w:r>
          </w:p>
        </w:tc>
        <w:tc>
          <w:tcPr>
            <w:tcW w:w="787" w:type="dxa"/>
            <w:noWrap/>
            <w:vAlign w:val="center"/>
            <w:hideMark/>
          </w:tcPr>
          <w:p w14:paraId="725D8F22" w14:textId="77777777" w:rsidR="00AF2B4A" w:rsidRPr="00AF2B4A" w:rsidRDefault="00AF2B4A" w:rsidP="00EC0246">
            <w:pPr>
              <w:spacing w:line="259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27.5.</w:t>
            </w:r>
          </w:p>
        </w:tc>
        <w:tc>
          <w:tcPr>
            <w:tcW w:w="1709" w:type="dxa"/>
            <w:gridSpan w:val="2"/>
            <w:tcBorders>
              <w:right w:val="single" w:sz="4" w:space="0" w:color="7F7F7F"/>
            </w:tcBorders>
            <w:noWrap/>
            <w:vAlign w:val="center"/>
            <w:hideMark/>
          </w:tcPr>
          <w:p w14:paraId="0A491273" w14:textId="28CD458A" w:rsidR="00AF2B4A" w:rsidRPr="00AF2B4A" w:rsidRDefault="00C65D0A" w:rsidP="00EC0246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7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 – 19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</w:t>
            </w:r>
          </w:p>
        </w:tc>
      </w:tr>
      <w:tr w:rsidR="00AF2B4A" w:rsidRPr="00AF2B4A" w14:paraId="0A8211CB" w14:textId="77777777" w:rsidTr="00C65D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left w:val="single" w:sz="4" w:space="0" w:color="808080" w:themeColor="background1" w:themeShade="80"/>
            </w:tcBorders>
            <w:vAlign w:val="center"/>
            <w:hideMark/>
          </w:tcPr>
          <w:p w14:paraId="577695C7" w14:textId="77777777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proofErr w:type="spellStart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Hrastina</w:t>
            </w:r>
            <w:proofErr w:type="spellEnd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 xml:space="preserve"> Samoborska</w:t>
            </w:r>
          </w:p>
          <w:p w14:paraId="7B5CD239" w14:textId="77777777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  <w:t>(kod trgovine)</w:t>
            </w:r>
          </w:p>
        </w:tc>
        <w:tc>
          <w:tcPr>
            <w:tcW w:w="842" w:type="dxa"/>
            <w:noWrap/>
            <w:vAlign w:val="center"/>
            <w:hideMark/>
          </w:tcPr>
          <w:p w14:paraId="32F9DA3B" w14:textId="77777777" w:rsidR="00AF2B4A" w:rsidRPr="00AF2B4A" w:rsidRDefault="00AF2B4A" w:rsidP="00EC0246">
            <w:pPr>
              <w:spacing w:line="259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4.5.</w:t>
            </w:r>
          </w:p>
        </w:tc>
        <w:tc>
          <w:tcPr>
            <w:tcW w:w="1710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3635D749" w14:textId="411B7CE9" w:rsidR="00AF2B4A" w:rsidRPr="00AF2B4A" w:rsidRDefault="00C65D0A" w:rsidP="00EC0246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7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 – 19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</w:t>
            </w:r>
          </w:p>
        </w:tc>
        <w:tc>
          <w:tcPr>
            <w:tcW w:w="2472" w:type="dxa"/>
            <w:gridSpan w:val="2"/>
            <w:tcBorders>
              <w:left w:val="single" w:sz="8" w:space="0" w:color="7F7F7F"/>
            </w:tcBorders>
            <w:vAlign w:val="center"/>
            <w:hideMark/>
          </w:tcPr>
          <w:p w14:paraId="09C93B87" w14:textId="77777777" w:rsidR="00AF2B4A" w:rsidRPr="00AF2B4A" w:rsidRDefault="00AF2B4A" w:rsidP="00EC0246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Veliki i Mali Lipovec</w:t>
            </w:r>
          </w:p>
          <w:p w14:paraId="07FD69D0" w14:textId="77777777" w:rsidR="00AF2B4A" w:rsidRPr="00AF2B4A" w:rsidRDefault="00AF2B4A" w:rsidP="00EC0246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 xml:space="preserve">(kod </w:t>
            </w:r>
            <w:proofErr w:type="spellStart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Šoićeve</w:t>
            </w:r>
            <w:proofErr w:type="spellEnd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 xml:space="preserve"> kuće)</w:t>
            </w:r>
          </w:p>
        </w:tc>
        <w:tc>
          <w:tcPr>
            <w:tcW w:w="787" w:type="dxa"/>
            <w:noWrap/>
            <w:vAlign w:val="center"/>
            <w:hideMark/>
          </w:tcPr>
          <w:p w14:paraId="1FD0F3C8" w14:textId="77777777" w:rsidR="00AF2B4A" w:rsidRPr="00AF2B4A" w:rsidRDefault="00AF2B4A" w:rsidP="00EC0246">
            <w:pPr>
              <w:spacing w:line="259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28.5.</w:t>
            </w:r>
          </w:p>
        </w:tc>
        <w:tc>
          <w:tcPr>
            <w:tcW w:w="1709" w:type="dxa"/>
            <w:gridSpan w:val="2"/>
            <w:tcBorders>
              <w:right w:val="single" w:sz="4" w:space="0" w:color="7F7F7F"/>
            </w:tcBorders>
            <w:noWrap/>
            <w:vAlign w:val="center"/>
            <w:hideMark/>
          </w:tcPr>
          <w:p w14:paraId="2E25015F" w14:textId="77777777" w:rsidR="00AF2B4A" w:rsidRPr="00AF2B4A" w:rsidRDefault="00AF2B4A" w:rsidP="00EC0246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5 - 16</w:t>
            </w:r>
          </w:p>
        </w:tc>
      </w:tr>
      <w:tr w:rsidR="00AF2B4A" w:rsidRPr="00AF2B4A" w14:paraId="30D27D87" w14:textId="77777777" w:rsidTr="00C65D0A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top w:val="single" w:sz="4" w:space="0" w:color="7F7F7F"/>
              <w:left w:val="single" w:sz="4" w:space="0" w:color="808080" w:themeColor="background1" w:themeShade="80"/>
              <w:bottom w:val="single" w:sz="4" w:space="0" w:color="7F7F7F"/>
            </w:tcBorders>
            <w:vAlign w:val="center"/>
            <w:hideMark/>
          </w:tcPr>
          <w:p w14:paraId="2CAE1FCB" w14:textId="77777777" w:rsidR="00EC0246" w:rsidRPr="00EC0246" w:rsidRDefault="00AF2B4A" w:rsidP="00EC0246">
            <w:pPr>
              <w:spacing w:line="259" w:lineRule="auto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Mala Rakovica</w:t>
            </w:r>
          </w:p>
          <w:p w14:paraId="3AF15391" w14:textId="2F0680A5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  <w:t>(parkiralište nasuprot Ulice Voćnjaci)</w:t>
            </w:r>
          </w:p>
        </w:tc>
        <w:tc>
          <w:tcPr>
            <w:tcW w:w="842" w:type="dxa"/>
            <w:noWrap/>
            <w:vAlign w:val="center"/>
            <w:hideMark/>
          </w:tcPr>
          <w:p w14:paraId="571FABB4" w14:textId="77777777" w:rsidR="00AF2B4A" w:rsidRPr="00AF2B4A" w:rsidRDefault="00AF2B4A" w:rsidP="00EC0246">
            <w:pPr>
              <w:spacing w:line="259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5.5.</w:t>
            </w:r>
          </w:p>
        </w:tc>
        <w:tc>
          <w:tcPr>
            <w:tcW w:w="1710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750B03E9" w14:textId="77777777" w:rsidR="00AF2B4A" w:rsidRPr="00AF2B4A" w:rsidRDefault="00AF2B4A" w:rsidP="00EC0246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5 - 17</w:t>
            </w:r>
          </w:p>
        </w:tc>
        <w:tc>
          <w:tcPr>
            <w:tcW w:w="2472" w:type="dxa"/>
            <w:gridSpan w:val="2"/>
            <w:tcBorders>
              <w:left w:val="single" w:sz="8" w:space="0" w:color="7F7F7F"/>
            </w:tcBorders>
            <w:vAlign w:val="center"/>
            <w:hideMark/>
          </w:tcPr>
          <w:p w14:paraId="21A2BE59" w14:textId="77777777" w:rsidR="00AF2B4A" w:rsidRPr="00AF2B4A" w:rsidRDefault="00AF2B4A" w:rsidP="00EC0246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Smerovišće</w:t>
            </w:r>
            <w:proofErr w:type="spellEnd"/>
          </w:p>
          <w:p w14:paraId="7B6D2CBA" w14:textId="77777777" w:rsidR="00AF2B4A" w:rsidRPr="00AF2B4A" w:rsidRDefault="00AF2B4A" w:rsidP="00EC0246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(</w:t>
            </w:r>
            <w:proofErr w:type="spellStart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Smerovišće</w:t>
            </w:r>
            <w:proofErr w:type="spellEnd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/ Gregurić Breg)</w:t>
            </w:r>
          </w:p>
        </w:tc>
        <w:tc>
          <w:tcPr>
            <w:tcW w:w="787" w:type="dxa"/>
            <w:noWrap/>
            <w:vAlign w:val="center"/>
            <w:hideMark/>
          </w:tcPr>
          <w:p w14:paraId="2659D7F4" w14:textId="77777777" w:rsidR="00AF2B4A" w:rsidRPr="00AF2B4A" w:rsidRDefault="00AF2B4A" w:rsidP="00EC0246">
            <w:pPr>
              <w:spacing w:line="259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28.5.</w:t>
            </w:r>
          </w:p>
        </w:tc>
        <w:tc>
          <w:tcPr>
            <w:tcW w:w="1709" w:type="dxa"/>
            <w:gridSpan w:val="2"/>
            <w:tcBorders>
              <w:right w:val="single" w:sz="4" w:space="0" w:color="7F7F7F"/>
            </w:tcBorders>
            <w:noWrap/>
            <w:vAlign w:val="center"/>
            <w:hideMark/>
          </w:tcPr>
          <w:p w14:paraId="5FBE7332" w14:textId="41DE1CBF" w:rsidR="00AF2B4A" w:rsidRPr="00AF2B4A" w:rsidRDefault="00AF2B4A" w:rsidP="00EC0246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6</w:t>
            </w:r>
            <w:r w:rsidR="00C65D0A"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 – 17</w:t>
            </w:r>
            <w:r w:rsidR="00C65D0A"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</w:t>
            </w:r>
          </w:p>
        </w:tc>
      </w:tr>
      <w:tr w:rsidR="00AF2B4A" w:rsidRPr="00AF2B4A" w14:paraId="0DDC9832" w14:textId="77777777" w:rsidTr="00C65D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left w:val="single" w:sz="4" w:space="0" w:color="808080" w:themeColor="background1" w:themeShade="80"/>
            </w:tcBorders>
            <w:vAlign w:val="center"/>
            <w:hideMark/>
          </w:tcPr>
          <w:p w14:paraId="16267F15" w14:textId="77777777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Velika Rakovica</w:t>
            </w:r>
          </w:p>
          <w:p w14:paraId="5DE616B4" w14:textId="77777777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  <w:t>(kod nogometnog igrališta)</w:t>
            </w:r>
          </w:p>
        </w:tc>
        <w:tc>
          <w:tcPr>
            <w:tcW w:w="842" w:type="dxa"/>
            <w:noWrap/>
            <w:vAlign w:val="center"/>
            <w:hideMark/>
          </w:tcPr>
          <w:p w14:paraId="5F01DB91" w14:textId="77777777" w:rsidR="00AF2B4A" w:rsidRPr="00AF2B4A" w:rsidRDefault="00AF2B4A" w:rsidP="00EC0246">
            <w:pPr>
              <w:spacing w:line="259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5.5.</w:t>
            </w:r>
          </w:p>
        </w:tc>
        <w:tc>
          <w:tcPr>
            <w:tcW w:w="1710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65514442" w14:textId="7EEB9FA4" w:rsidR="00AF2B4A" w:rsidRPr="00AF2B4A" w:rsidRDefault="00C65D0A" w:rsidP="00EC0246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7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 – 19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</w:t>
            </w:r>
          </w:p>
        </w:tc>
        <w:tc>
          <w:tcPr>
            <w:tcW w:w="2472" w:type="dxa"/>
            <w:gridSpan w:val="2"/>
            <w:tcBorders>
              <w:left w:val="single" w:sz="8" w:space="0" w:color="7F7F7F"/>
            </w:tcBorders>
            <w:vAlign w:val="center"/>
            <w:hideMark/>
          </w:tcPr>
          <w:p w14:paraId="4B92F5F0" w14:textId="77777777" w:rsidR="00AF2B4A" w:rsidRPr="00AF2B4A" w:rsidRDefault="00AF2B4A" w:rsidP="00EC0246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Slani Dol</w:t>
            </w:r>
          </w:p>
          <w:p w14:paraId="5FF1CD74" w14:textId="77777777" w:rsidR="00AF2B4A" w:rsidRPr="00AF2B4A" w:rsidRDefault="00AF2B4A" w:rsidP="00EC0246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(kod autobusne stanice)</w:t>
            </w:r>
          </w:p>
        </w:tc>
        <w:tc>
          <w:tcPr>
            <w:tcW w:w="787" w:type="dxa"/>
            <w:noWrap/>
            <w:vAlign w:val="center"/>
            <w:hideMark/>
          </w:tcPr>
          <w:p w14:paraId="5A63D01A" w14:textId="77777777" w:rsidR="00AF2B4A" w:rsidRPr="00AF2B4A" w:rsidRDefault="00AF2B4A" w:rsidP="00EC0246">
            <w:pPr>
              <w:spacing w:line="259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28.5.</w:t>
            </w:r>
          </w:p>
        </w:tc>
        <w:tc>
          <w:tcPr>
            <w:tcW w:w="1709" w:type="dxa"/>
            <w:gridSpan w:val="2"/>
            <w:tcBorders>
              <w:right w:val="single" w:sz="4" w:space="0" w:color="7F7F7F"/>
            </w:tcBorders>
            <w:noWrap/>
            <w:vAlign w:val="center"/>
            <w:hideMark/>
          </w:tcPr>
          <w:p w14:paraId="4233640A" w14:textId="77777777" w:rsidR="00AF2B4A" w:rsidRPr="00AF2B4A" w:rsidRDefault="00AF2B4A" w:rsidP="00EC0246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8 - 19</w:t>
            </w:r>
          </w:p>
        </w:tc>
      </w:tr>
    </w:tbl>
    <w:p w14:paraId="3304A3DD" w14:textId="77777777" w:rsidR="00AF2B4A" w:rsidRPr="00AF2B4A" w:rsidRDefault="00AF2B4A" w:rsidP="00AF2B4A">
      <w:pPr>
        <w:rPr>
          <w:b/>
          <w:bCs/>
          <w:szCs w:val="22"/>
        </w:rPr>
      </w:pPr>
    </w:p>
    <w:sectPr w:rsidR="00AF2B4A" w:rsidRPr="00AF2B4A" w:rsidSect="004B342D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C6224D" w14:textId="77777777" w:rsidR="006A54A1" w:rsidRDefault="006A54A1">
      <w:r>
        <w:separator/>
      </w:r>
    </w:p>
    <w:p w14:paraId="621E99C5" w14:textId="77777777" w:rsidR="006A54A1" w:rsidRDefault="006A54A1"/>
  </w:endnote>
  <w:endnote w:type="continuationSeparator" w:id="0">
    <w:p w14:paraId="0DFD2FC8" w14:textId="77777777" w:rsidR="006A54A1" w:rsidRDefault="006A54A1">
      <w:r>
        <w:continuationSeparator/>
      </w:r>
    </w:p>
    <w:p w14:paraId="451EBF22" w14:textId="77777777" w:rsidR="006A54A1" w:rsidRDefault="006A54A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C6109" w14:textId="504C5490" w:rsidR="00FB059D" w:rsidRDefault="00C16E56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3FC1050B">
              <wp:simplePos x="0" y="0"/>
              <wp:positionH relativeFrom="page">
                <wp:posOffset>358266</wp:posOffset>
              </wp:positionH>
              <wp:positionV relativeFrom="paragraph">
                <wp:posOffset>-166464</wp:posOffset>
              </wp:positionV>
              <wp:extent cx="4427375" cy="532130"/>
              <wp:effectExtent l="0" t="0" r="0" b="127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27375" cy="532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31F742B7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2pt;margin-top:-13.1pt;width:348.6pt;height:41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" filled="f" stroked="f">
              <v:textbox>
                <w:txbxContent>
                  <w:p w14:paraId="3B7586ED" w14:textId="31F742B7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5648" behindDoc="0" locked="0" layoutInCell="1" allowOverlap="1" wp14:anchorId="3833CC1F" wp14:editId="2C47EE5D">
          <wp:simplePos x="0" y="0"/>
          <wp:positionH relativeFrom="column">
            <wp:posOffset>3863340</wp:posOffset>
          </wp:positionH>
          <wp:positionV relativeFrom="paragraph">
            <wp:posOffset>-278765</wp:posOffset>
          </wp:positionV>
          <wp:extent cx="2312670" cy="631825"/>
          <wp:effectExtent l="0" t="0" r="0" b="0"/>
          <wp:wrapSquare wrapText="bothSides"/>
          <wp:docPr id="778203998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2670" cy="63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C35000" w14:textId="77777777" w:rsidR="006A54A1" w:rsidRDefault="006A54A1">
      <w:r>
        <w:separator/>
      </w:r>
    </w:p>
    <w:p w14:paraId="0FE10E7B" w14:textId="77777777" w:rsidR="006A54A1" w:rsidRDefault="006A54A1"/>
  </w:footnote>
  <w:footnote w:type="continuationSeparator" w:id="0">
    <w:p w14:paraId="28F92638" w14:textId="77777777" w:rsidR="006A54A1" w:rsidRDefault="006A54A1">
      <w:r>
        <w:continuationSeparator/>
      </w:r>
    </w:p>
    <w:p w14:paraId="793BF7F3" w14:textId="77777777" w:rsidR="006A54A1" w:rsidRDefault="006A54A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BE751" w14:textId="3C60375F" w:rsidR="00FB059D" w:rsidRPr="00EE7E04" w:rsidRDefault="00B07239" w:rsidP="003F5EA3">
    <w:pPr>
      <w:pStyle w:val="Zaglavlje"/>
      <w:tabs>
        <w:tab w:val="clear" w:pos="4320"/>
        <w:tab w:val="clear" w:pos="8640"/>
        <w:tab w:val="left" w:pos="3921"/>
      </w:tabs>
      <w:ind w:right="-283" w:firstLine="720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7F247657">
          <wp:simplePos x="0" y="0"/>
          <wp:positionH relativeFrom="margin">
            <wp:posOffset>-497429</wp:posOffset>
          </wp:positionH>
          <wp:positionV relativeFrom="paragraph">
            <wp:posOffset>4271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32739BE6" w14:textId="1BEF6EF6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9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0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2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D67EFF"/>
    <w:multiLevelType w:val="hybridMultilevel"/>
    <w:tmpl w:val="0D42F28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9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0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2A34B63"/>
    <w:multiLevelType w:val="hybridMultilevel"/>
    <w:tmpl w:val="8A183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6"/>
  </w:num>
  <w:num w:numId="3" w16cid:durableId="1900167987">
    <w:abstractNumId w:val="6"/>
  </w:num>
  <w:num w:numId="4" w16cid:durableId="1782530789">
    <w:abstractNumId w:val="13"/>
  </w:num>
  <w:num w:numId="5" w16cid:durableId="1344013555">
    <w:abstractNumId w:val="16"/>
  </w:num>
  <w:num w:numId="6" w16cid:durableId="259530160">
    <w:abstractNumId w:val="8"/>
  </w:num>
  <w:num w:numId="7" w16cid:durableId="2111925622">
    <w:abstractNumId w:val="24"/>
  </w:num>
  <w:num w:numId="8" w16cid:durableId="60057212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4"/>
  </w:num>
  <w:num w:numId="10" w16cid:durableId="755060144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19"/>
  </w:num>
  <w:num w:numId="13" w16cid:durableId="1328555196">
    <w:abstractNumId w:val="18"/>
  </w:num>
  <w:num w:numId="14" w16cid:durableId="1339625001">
    <w:abstractNumId w:val="2"/>
  </w:num>
  <w:num w:numId="15" w16cid:durableId="1575698459">
    <w:abstractNumId w:val="10"/>
  </w:num>
  <w:num w:numId="16" w16cid:durableId="1992979697">
    <w:abstractNumId w:val="11"/>
  </w:num>
  <w:num w:numId="17" w16cid:durableId="1608153651">
    <w:abstractNumId w:val="0"/>
  </w:num>
  <w:num w:numId="18" w16cid:durableId="1734234783">
    <w:abstractNumId w:val="5"/>
  </w:num>
  <w:num w:numId="19" w16cid:durableId="940721637">
    <w:abstractNumId w:val="25"/>
  </w:num>
  <w:num w:numId="20" w16cid:durableId="90938973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9"/>
  </w:num>
  <w:num w:numId="22" w16cid:durableId="1124499004">
    <w:abstractNumId w:val="28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29"/>
  </w:num>
  <w:num w:numId="26" w16cid:durableId="594365136">
    <w:abstractNumId w:val="7"/>
  </w:num>
  <w:num w:numId="27" w16cid:durableId="1837109745">
    <w:abstractNumId w:val="23"/>
  </w:num>
  <w:num w:numId="28" w16cid:durableId="1309629554">
    <w:abstractNumId w:val="21"/>
  </w:num>
  <w:num w:numId="29" w16cid:durableId="891188994">
    <w:abstractNumId w:val="22"/>
  </w:num>
  <w:num w:numId="30" w16cid:durableId="164516060">
    <w:abstractNumId w:val="4"/>
  </w:num>
  <w:num w:numId="31" w16cid:durableId="415244975">
    <w:abstractNumId w:val="12"/>
  </w:num>
  <w:num w:numId="32" w16cid:durableId="44709312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2275121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6D1A"/>
    <w:rsid w:val="0002274E"/>
    <w:rsid w:val="00025D78"/>
    <w:rsid w:val="00031DA4"/>
    <w:rsid w:val="000377DA"/>
    <w:rsid w:val="000403DA"/>
    <w:rsid w:val="000458B5"/>
    <w:rsid w:val="00046F37"/>
    <w:rsid w:val="00055334"/>
    <w:rsid w:val="0005559F"/>
    <w:rsid w:val="0006024B"/>
    <w:rsid w:val="0006225F"/>
    <w:rsid w:val="00062B09"/>
    <w:rsid w:val="00062B25"/>
    <w:rsid w:val="00065D3F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297"/>
    <w:rsid w:val="000E1B41"/>
    <w:rsid w:val="000E4E5F"/>
    <w:rsid w:val="000E5117"/>
    <w:rsid w:val="000E78F3"/>
    <w:rsid w:val="000F148B"/>
    <w:rsid w:val="000F18A9"/>
    <w:rsid w:val="000F24C0"/>
    <w:rsid w:val="000F26B4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4F37"/>
    <w:rsid w:val="00126AB4"/>
    <w:rsid w:val="001302BC"/>
    <w:rsid w:val="00130528"/>
    <w:rsid w:val="00132B6A"/>
    <w:rsid w:val="00134857"/>
    <w:rsid w:val="0013619D"/>
    <w:rsid w:val="00140244"/>
    <w:rsid w:val="00145737"/>
    <w:rsid w:val="0014762B"/>
    <w:rsid w:val="00147E6C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87ABB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3220"/>
    <w:rsid w:val="001B42A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3D19"/>
    <w:rsid w:val="002058B3"/>
    <w:rsid w:val="00216CC6"/>
    <w:rsid w:val="00220E1C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2C6F"/>
    <w:rsid w:val="00244C94"/>
    <w:rsid w:val="002464E7"/>
    <w:rsid w:val="00247CEE"/>
    <w:rsid w:val="002517EE"/>
    <w:rsid w:val="002524AD"/>
    <w:rsid w:val="00252509"/>
    <w:rsid w:val="0025477E"/>
    <w:rsid w:val="00256B2B"/>
    <w:rsid w:val="00260DDE"/>
    <w:rsid w:val="00265742"/>
    <w:rsid w:val="00272037"/>
    <w:rsid w:val="00275721"/>
    <w:rsid w:val="00283405"/>
    <w:rsid w:val="0028718A"/>
    <w:rsid w:val="0029050E"/>
    <w:rsid w:val="0029152F"/>
    <w:rsid w:val="00292F84"/>
    <w:rsid w:val="00294279"/>
    <w:rsid w:val="0029648D"/>
    <w:rsid w:val="00296549"/>
    <w:rsid w:val="00296EA5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051EA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5313C"/>
    <w:rsid w:val="0036028C"/>
    <w:rsid w:val="00360A3F"/>
    <w:rsid w:val="00362C64"/>
    <w:rsid w:val="0036368E"/>
    <w:rsid w:val="003648B8"/>
    <w:rsid w:val="00367205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9590D"/>
    <w:rsid w:val="003A0958"/>
    <w:rsid w:val="003A1098"/>
    <w:rsid w:val="003A439B"/>
    <w:rsid w:val="003B047C"/>
    <w:rsid w:val="003B2C74"/>
    <w:rsid w:val="003B4A49"/>
    <w:rsid w:val="003B4B04"/>
    <w:rsid w:val="003C02B7"/>
    <w:rsid w:val="003C0BCF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5B7E"/>
    <w:rsid w:val="003E5D7F"/>
    <w:rsid w:val="003F1380"/>
    <w:rsid w:val="003F26B5"/>
    <w:rsid w:val="003F5EA3"/>
    <w:rsid w:val="00402D29"/>
    <w:rsid w:val="00411DE3"/>
    <w:rsid w:val="0041315D"/>
    <w:rsid w:val="004133C1"/>
    <w:rsid w:val="00420956"/>
    <w:rsid w:val="00422203"/>
    <w:rsid w:val="00424315"/>
    <w:rsid w:val="00430E8F"/>
    <w:rsid w:val="00433E6D"/>
    <w:rsid w:val="00436CEC"/>
    <w:rsid w:val="00442CA8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563C"/>
    <w:rsid w:val="004C7671"/>
    <w:rsid w:val="004D0490"/>
    <w:rsid w:val="004D2759"/>
    <w:rsid w:val="004D6DC9"/>
    <w:rsid w:val="004D7B0F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21C"/>
    <w:rsid w:val="005053A7"/>
    <w:rsid w:val="005055DF"/>
    <w:rsid w:val="00512E58"/>
    <w:rsid w:val="0051779A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833"/>
    <w:rsid w:val="00564CE5"/>
    <w:rsid w:val="0057409D"/>
    <w:rsid w:val="00574A94"/>
    <w:rsid w:val="00574E32"/>
    <w:rsid w:val="005763F4"/>
    <w:rsid w:val="0057793B"/>
    <w:rsid w:val="005945C2"/>
    <w:rsid w:val="00595E53"/>
    <w:rsid w:val="00596AD3"/>
    <w:rsid w:val="00597C11"/>
    <w:rsid w:val="005A1E50"/>
    <w:rsid w:val="005A2482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FF8"/>
    <w:rsid w:val="005C3E3D"/>
    <w:rsid w:val="005C430E"/>
    <w:rsid w:val="005C6D89"/>
    <w:rsid w:val="005C73EB"/>
    <w:rsid w:val="005D4D38"/>
    <w:rsid w:val="005E1F21"/>
    <w:rsid w:val="005E24CA"/>
    <w:rsid w:val="005E3D9F"/>
    <w:rsid w:val="005E4B37"/>
    <w:rsid w:val="005E51C5"/>
    <w:rsid w:val="005E5572"/>
    <w:rsid w:val="005E5935"/>
    <w:rsid w:val="005F0F7A"/>
    <w:rsid w:val="005F39EC"/>
    <w:rsid w:val="005F551C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46F5"/>
    <w:rsid w:val="00625137"/>
    <w:rsid w:val="00625B5A"/>
    <w:rsid w:val="00626129"/>
    <w:rsid w:val="006267D7"/>
    <w:rsid w:val="00626AF4"/>
    <w:rsid w:val="006302E7"/>
    <w:rsid w:val="00633BA4"/>
    <w:rsid w:val="00637697"/>
    <w:rsid w:val="00640253"/>
    <w:rsid w:val="00643E1B"/>
    <w:rsid w:val="00643F24"/>
    <w:rsid w:val="00645943"/>
    <w:rsid w:val="006459DC"/>
    <w:rsid w:val="00651654"/>
    <w:rsid w:val="0065305C"/>
    <w:rsid w:val="0065314F"/>
    <w:rsid w:val="00655935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A54A1"/>
    <w:rsid w:val="006B00C6"/>
    <w:rsid w:val="006B14BD"/>
    <w:rsid w:val="006B16E8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4F9C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1628"/>
    <w:rsid w:val="00753714"/>
    <w:rsid w:val="007554FE"/>
    <w:rsid w:val="00757166"/>
    <w:rsid w:val="00763B96"/>
    <w:rsid w:val="00770F3F"/>
    <w:rsid w:val="00772B1F"/>
    <w:rsid w:val="007736A1"/>
    <w:rsid w:val="0077795F"/>
    <w:rsid w:val="00782C41"/>
    <w:rsid w:val="00792C66"/>
    <w:rsid w:val="00795F93"/>
    <w:rsid w:val="007A38D4"/>
    <w:rsid w:val="007A5ED3"/>
    <w:rsid w:val="007A629D"/>
    <w:rsid w:val="007B2755"/>
    <w:rsid w:val="007B38DB"/>
    <w:rsid w:val="007B39ED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01CCE"/>
    <w:rsid w:val="00804C98"/>
    <w:rsid w:val="00805E27"/>
    <w:rsid w:val="0081151F"/>
    <w:rsid w:val="00811DBA"/>
    <w:rsid w:val="008214B1"/>
    <w:rsid w:val="00823E9D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3A49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1B50"/>
    <w:rsid w:val="008F3C93"/>
    <w:rsid w:val="008F5392"/>
    <w:rsid w:val="00903A37"/>
    <w:rsid w:val="00910FDA"/>
    <w:rsid w:val="00912103"/>
    <w:rsid w:val="00914B3C"/>
    <w:rsid w:val="0091501C"/>
    <w:rsid w:val="00930FE8"/>
    <w:rsid w:val="00931EBF"/>
    <w:rsid w:val="00932690"/>
    <w:rsid w:val="00935180"/>
    <w:rsid w:val="00941F86"/>
    <w:rsid w:val="00944E6D"/>
    <w:rsid w:val="0094733A"/>
    <w:rsid w:val="009501EC"/>
    <w:rsid w:val="0095647F"/>
    <w:rsid w:val="00965A23"/>
    <w:rsid w:val="00970832"/>
    <w:rsid w:val="009717F8"/>
    <w:rsid w:val="009739D0"/>
    <w:rsid w:val="00974739"/>
    <w:rsid w:val="00985D88"/>
    <w:rsid w:val="0098601F"/>
    <w:rsid w:val="009862E3"/>
    <w:rsid w:val="00987608"/>
    <w:rsid w:val="00991F3F"/>
    <w:rsid w:val="00995975"/>
    <w:rsid w:val="00997578"/>
    <w:rsid w:val="009A2921"/>
    <w:rsid w:val="009A6C4C"/>
    <w:rsid w:val="009A6E0F"/>
    <w:rsid w:val="009B0D9C"/>
    <w:rsid w:val="009B25D3"/>
    <w:rsid w:val="009B2D0D"/>
    <w:rsid w:val="009B3E3C"/>
    <w:rsid w:val="009B7801"/>
    <w:rsid w:val="009C08F8"/>
    <w:rsid w:val="009C25A5"/>
    <w:rsid w:val="009C327E"/>
    <w:rsid w:val="009D120C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372D6"/>
    <w:rsid w:val="00A40C72"/>
    <w:rsid w:val="00A42FEA"/>
    <w:rsid w:val="00A445A8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3810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6633"/>
    <w:rsid w:val="00AB0571"/>
    <w:rsid w:val="00AB071B"/>
    <w:rsid w:val="00AC2CD8"/>
    <w:rsid w:val="00AC5D2A"/>
    <w:rsid w:val="00AC6F1F"/>
    <w:rsid w:val="00AD0185"/>
    <w:rsid w:val="00AD231E"/>
    <w:rsid w:val="00AE0384"/>
    <w:rsid w:val="00AE79F7"/>
    <w:rsid w:val="00AF1A5E"/>
    <w:rsid w:val="00AF257E"/>
    <w:rsid w:val="00AF2B4A"/>
    <w:rsid w:val="00B001C4"/>
    <w:rsid w:val="00B02AD5"/>
    <w:rsid w:val="00B04F43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35DA8"/>
    <w:rsid w:val="00B4015E"/>
    <w:rsid w:val="00B40990"/>
    <w:rsid w:val="00B42676"/>
    <w:rsid w:val="00B42A7E"/>
    <w:rsid w:val="00B45EA0"/>
    <w:rsid w:val="00B46F1E"/>
    <w:rsid w:val="00B544D5"/>
    <w:rsid w:val="00B60BA5"/>
    <w:rsid w:val="00B61F3C"/>
    <w:rsid w:val="00B63967"/>
    <w:rsid w:val="00B66A6D"/>
    <w:rsid w:val="00B70EA1"/>
    <w:rsid w:val="00B71182"/>
    <w:rsid w:val="00B7652F"/>
    <w:rsid w:val="00B8054B"/>
    <w:rsid w:val="00B82213"/>
    <w:rsid w:val="00B933FF"/>
    <w:rsid w:val="00B95EE2"/>
    <w:rsid w:val="00B96E5A"/>
    <w:rsid w:val="00BA0467"/>
    <w:rsid w:val="00BA1257"/>
    <w:rsid w:val="00BA59AB"/>
    <w:rsid w:val="00BA6053"/>
    <w:rsid w:val="00BA70E2"/>
    <w:rsid w:val="00BA7966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16E56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0415"/>
    <w:rsid w:val="00C435CE"/>
    <w:rsid w:val="00C46979"/>
    <w:rsid w:val="00C46F48"/>
    <w:rsid w:val="00C5056C"/>
    <w:rsid w:val="00C52BA8"/>
    <w:rsid w:val="00C55AEA"/>
    <w:rsid w:val="00C55FA1"/>
    <w:rsid w:val="00C65D0A"/>
    <w:rsid w:val="00C70402"/>
    <w:rsid w:val="00C74780"/>
    <w:rsid w:val="00C74844"/>
    <w:rsid w:val="00C75A42"/>
    <w:rsid w:val="00C77134"/>
    <w:rsid w:val="00C853E4"/>
    <w:rsid w:val="00C93930"/>
    <w:rsid w:val="00C95220"/>
    <w:rsid w:val="00C97A48"/>
    <w:rsid w:val="00CA1404"/>
    <w:rsid w:val="00CA2587"/>
    <w:rsid w:val="00CA5C7C"/>
    <w:rsid w:val="00CA618D"/>
    <w:rsid w:val="00CA6259"/>
    <w:rsid w:val="00CB1549"/>
    <w:rsid w:val="00CB1DAE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2FCD"/>
    <w:rsid w:val="00D17748"/>
    <w:rsid w:val="00D202E2"/>
    <w:rsid w:val="00D21265"/>
    <w:rsid w:val="00D213F9"/>
    <w:rsid w:val="00D23590"/>
    <w:rsid w:val="00D24C62"/>
    <w:rsid w:val="00D26164"/>
    <w:rsid w:val="00D279FD"/>
    <w:rsid w:val="00D30A09"/>
    <w:rsid w:val="00D34E30"/>
    <w:rsid w:val="00D36331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6BAB"/>
    <w:rsid w:val="00D8041C"/>
    <w:rsid w:val="00D81144"/>
    <w:rsid w:val="00D839E5"/>
    <w:rsid w:val="00D90D32"/>
    <w:rsid w:val="00D9333A"/>
    <w:rsid w:val="00D93C76"/>
    <w:rsid w:val="00D976A8"/>
    <w:rsid w:val="00D97E5C"/>
    <w:rsid w:val="00DA1720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2CDF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DFF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77EEF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A6A4B"/>
    <w:rsid w:val="00EA6DC5"/>
    <w:rsid w:val="00EB3D24"/>
    <w:rsid w:val="00EB403F"/>
    <w:rsid w:val="00EB7C7A"/>
    <w:rsid w:val="00EC0246"/>
    <w:rsid w:val="00EC10E9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4C29"/>
    <w:rsid w:val="00EE5B0B"/>
    <w:rsid w:val="00EE7827"/>
    <w:rsid w:val="00EE7E04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577F4"/>
    <w:rsid w:val="00F60AE3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34A"/>
    <w:rsid w:val="00FC0AEF"/>
    <w:rsid w:val="00FC720C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Obinatablica22">
    <w:name w:val="Obična tablica 22"/>
    <w:basedOn w:val="Obinatablica"/>
    <w:next w:val="Obinatablica2"/>
    <w:uiPriority w:val="42"/>
    <w:rsid w:val="00AF2B4A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7</TotalTime>
  <Pages>1</Pages>
  <Words>313</Words>
  <Characters>1789</Characters>
  <Application>Microsoft Office Word</Application>
  <DocSecurity>0</DocSecurity>
  <Lines>14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098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5</cp:revision>
  <cp:lastPrinted>2025-01-03T08:50:00Z</cp:lastPrinted>
  <dcterms:created xsi:type="dcterms:W3CDTF">2025-04-30T07:07:00Z</dcterms:created>
  <dcterms:modified xsi:type="dcterms:W3CDTF">2025-04-30T07:19:00Z</dcterms:modified>
</cp:coreProperties>
</file>